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1D083" w14:textId="77777777" w:rsidR="00CD3B7E" w:rsidRDefault="00CD3B7E" w:rsidP="00CD3B7E">
      <w:pPr>
        <w:pStyle w:val="Title"/>
        <w:rPr>
          <w:sz w:val="36"/>
        </w:rPr>
      </w:pPr>
      <w:r>
        <w:rPr>
          <w:sz w:val="36"/>
        </w:rPr>
        <w:t>Fakulta riadenia a informatiky</w:t>
      </w:r>
    </w:p>
    <w:p w14:paraId="13C8D9AE" w14:textId="77777777" w:rsidR="00CD3B7E" w:rsidRDefault="00CD3B7E" w:rsidP="00CD3B7E">
      <w:pPr>
        <w:pStyle w:val="Title"/>
      </w:pPr>
      <w:r>
        <w:t>Informatika</w:t>
      </w:r>
    </w:p>
    <w:p w14:paraId="1B53A282" w14:textId="27B73A79" w:rsidR="00CD3B7E" w:rsidRPr="00CD3B7E" w:rsidRDefault="00E02AC0" w:rsidP="00CD3B7E">
      <w:pPr>
        <w:pStyle w:val="Subtitle"/>
        <w:spacing w:before="4920"/>
      </w:pPr>
      <w:r>
        <w:t>Rozpracovanie semestrálnej pracej</w:t>
      </w:r>
    </w:p>
    <w:p w14:paraId="728E14D7" w14:textId="0294A65D" w:rsidR="00CD3B7E" w:rsidRDefault="00E02AC0" w:rsidP="00CD3B7E">
      <w:pPr>
        <w:pStyle w:val="Heading1"/>
      </w:pPr>
      <w:bookmarkStart w:id="0" w:name="_Toc102945596"/>
      <w:r>
        <w:t>Semestrálna práca</w:t>
      </w:r>
      <w:bookmarkEnd w:id="0"/>
      <w:r w:rsidR="003413AA">
        <w:t xml:space="preserve"> AUS</w:t>
      </w:r>
    </w:p>
    <w:p w14:paraId="4FC25E1C" w14:textId="77777777" w:rsidR="00CD3B7E" w:rsidRDefault="00CD3B7E" w:rsidP="00CD3B7E"/>
    <w:p w14:paraId="6EA1487D" w14:textId="77777777" w:rsidR="00CD3B7E" w:rsidRDefault="00CD3B7E" w:rsidP="005A7B86">
      <w:pPr>
        <w:tabs>
          <w:tab w:val="left" w:pos="5940"/>
          <w:tab w:val="left" w:pos="7740"/>
        </w:tabs>
        <w:spacing w:before="4920"/>
        <w:jc w:val="left"/>
      </w:pPr>
      <w:r>
        <w:t xml:space="preserve">doc. Ing. </w:t>
      </w:r>
      <w:r w:rsidRPr="00802809">
        <w:rPr>
          <w:b/>
          <w:bCs/>
        </w:rPr>
        <w:t xml:space="preserve">Miroslav </w:t>
      </w:r>
      <w:proofErr w:type="spellStart"/>
      <w:r w:rsidRPr="00802809">
        <w:rPr>
          <w:b/>
          <w:bCs/>
        </w:rPr>
        <w:t>Kvaššay</w:t>
      </w:r>
      <w:proofErr w:type="spellEnd"/>
      <w:r>
        <w:t xml:space="preserve"> PhD. </w:t>
      </w:r>
      <w:r>
        <w:br/>
        <w:t>STREDA 12, 13</w:t>
      </w:r>
      <w:r>
        <w:tab/>
        <w:t>Maroš Gorný,</w:t>
      </w:r>
      <w:r>
        <w:tab/>
      </w:r>
      <w:bookmarkStart w:id="1" w:name="OLE_LINK1"/>
      <w:bookmarkStart w:id="2" w:name="OLE_LINK2"/>
      <w:bookmarkStart w:id="3" w:name="OLE_LINK3"/>
      <w:r>
        <w:t>5ZYI2</w:t>
      </w:r>
      <w:bookmarkEnd w:id="1"/>
      <w:bookmarkEnd w:id="2"/>
      <w:bookmarkEnd w:id="3"/>
      <w:r>
        <w:t>1</w:t>
      </w:r>
    </w:p>
    <w:p w14:paraId="3C66C7F7" w14:textId="77777777" w:rsidR="00CD3B7E" w:rsidRDefault="00CD3B7E" w:rsidP="005A7B86">
      <w:pPr>
        <w:tabs>
          <w:tab w:val="left" w:pos="1080"/>
          <w:tab w:val="left" w:pos="5940"/>
          <w:tab w:val="left" w:pos="6120"/>
          <w:tab w:val="left" w:pos="7740"/>
        </w:tabs>
        <w:jc w:val="left"/>
      </w:pPr>
      <w:r>
        <w:t>2021/2022</w:t>
      </w:r>
    </w:p>
    <w:p w14:paraId="4E121F94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28524A3B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77F68EA0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48CA7E1F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1B55379E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2F435F66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634371952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sz w:val="26"/>
        </w:rPr>
      </w:sdtEndPr>
      <w:sdtContent>
        <w:p w14:paraId="46AF8BF8" w14:textId="77777777" w:rsidR="00CD3B7E" w:rsidRPr="001943BE" w:rsidRDefault="00CD3B7E" w:rsidP="00CD3B7E">
          <w:pPr>
            <w:pStyle w:val="TOCHeading"/>
            <w:jc w:val="center"/>
            <w:rPr>
              <w:rStyle w:val="Heading2Char"/>
            </w:rPr>
          </w:pPr>
          <w:r w:rsidRPr="001943BE">
            <w:rPr>
              <w:rStyle w:val="Heading2Char"/>
            </w:rPr>
            <w:t>Obsah</w:t>
          </w:r>
        </w:p>
        <w:p w14:paraId="6E6BE89B" w14:textId="0366935E" w:rsidR="00E413E7" w:rsidRDefault="00CD3B7E">
          <w:pPr>
            <w:pStyle w:val="TOC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 w:rsidRPr="001943BE">
            <w:rPr>
              <w:sz w:val="22"/>
              <w:szCs w:val="22"/>
            </w:rPr>
            <w:fldChar w:fldCharType="begin"/>
          </w:r>
          <w:r w:rsidRPr="001943BE">
            <w:rPr>
              <w:sz w:val="22"/>
              <w:szCs w:val="22"/>
            </w:rPr>
            <w:instrText xml:space="preserve"> TOC \o "1-3" \h \z \u </w:instrText>
          </w:r>
          <w:r w:rsidRPr="001943BE">
            <w:rPr>
              <w:sz w:val="22"/>
              <w:szCs w:val="22"/>
            </w:rPr>
            <w:fldChar w:fldCharType="separate"/>
          </w:r>
          <w:hyperlink w:anchor="_Toc102945596" w:history="1">
            <w:r w:rsidR="00E413E7" w:rsidRPr="00254679">
              <w:rPr>
                <w:rStyle w:val="Hyperlink"/>
                <w:noProof/>
              </w:rPr>
              <w:t>Semestrálna práca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596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3CC76657" w14:textId="6DF6F3F6" w:rsidR="00E413E7" w:rsidRDefault="00E40D29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597" w:history="1">
            <w:r w:rsidR="00E413E7" w:rsidRPr="00254679">
              <w:rPr>
                <w:rStyle w:val="Hyperlink"/>
                <w:noProof/>
              </w:rPr>
              <w:t>Balíčky a triedy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597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3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48ADDDF7" w14:textId="54CA8FDB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598" w:history="1">
            <w:r w:rsidR="00E413E7" w:rsidRPr="00254679">
              <w:rPr>
                <w:rStyle w:val="Hyperlink"/>
                <w:noProof/>
              </w:rPr>
              <w:t>UzemnaJednotka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598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3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512915B6" w14:textId="140585F6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599" w:history="1">
            <w:r w:rsidR="00E413E7" w:rsidRPr="00254679">
              <w:rPr>
                <w:rStyle w:val="Hyperlink"/>
                <w:noProof/>
              </w:rPr>
              <w:t>Pohlavie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599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4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3032BDCF" w14:textId="5CAABD6F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0" w:history="1">
            <w:r w:rsidR="00E413E7" w:rsidRPr="00254679">
              <w:rPr>
                <w:rStyle w:val="Hyperlink"/>
                <w:noProof/>
              </w:rPr>
              <w:t>Vzdelanie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0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5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25A88E1C" w14:textId="2ACAEB46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1" w:history="1">
            <w:r w:rsidR="00E413E7" w:rsidRPr="00254679">
              <w:rPr>
                <w:rStyle w:val="Hyperlink"/>
                <w:noProof/>
              </w:rPr>
              <w:t>EkonomickaVekovaSkupina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1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5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4E608ED4" w14:textId="22B2BBC4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2" w:history="1">
            <w:r w:rsidR="00E413E7" w:rsidRPr="00254679">
              <w:rPr>
                <w:rStyle w:val="Hyperlink"/>
                <w:noProof/>
              </w:rPr>
              <w:t>Filter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2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6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69543FDE" w14:textId="6FAD3FD0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3" w:history="1">
            <w:r w:rsidR="00E413E7" w:rsidRPr="00254679">
              <w:rPr>
                <w:rStyle w:val="Hyperlink"/>
                <w:noProof/>
              </w:rPr>
              <w:t>Kriterium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3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7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60231438" w14:textId="1BEE3752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4" w:history="1">
            <w:r w:rsidR="00E413E7" w:rsidRPr="00254679">
              <w:rPr>
                <w:rStyle w:val="Hyperlink"/>
                <w:noProof/>
              </w:rPr>
              <w:t>Triedenie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4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9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3CCB89C0" w14:textId="0059E37D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5" w:history="1">
            <w:r w:rsidR="00E413E7" w:rsidRPr="00254679">
              <w:rPr>
                <w:rStyle w:val="Hyperlink"/>
                <w:noProof/>
              </w:rPr>
              <w:t>Structures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5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9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677069AF" w14:textId="1FF2A8D2" w:rsidR="00E413E7" w:rsidRDefault="00E40D29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6" w:history="1">
            <w:r w:rsidR="00E413E7" w:rsidRPr="00254679">
              <w:rPr>
                <w:rStyle w:val="Hyperlink"/>
                <w:noProof/>
              </w:rPr>
              <w:t>Použité údajové štruktúry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6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0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5E933DBB" w14:textId="20832D9F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7" w:history="1">
            <w:r w:rsidR="00E413E7" w:rsidRPr="00254679">
              <w:rPr>
                <w:rStyle w:val="Hyperlink"/>
                <w:noProof/>
              </w:rPr>
              <w:t>Array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7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0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51B422FF" w14:textId="572EC3BA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8" w:history="1">
            <w:r w:rsidR="00E413E7" w:rsidRPr="00254679">
              <w:rPr>
                <w:rStyle w:val="Hyperlink"/>
                <w:noProof/>
              </w:rPr>
              <w:t>SequenceTable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8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0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06AF7857" w14:textId="7AC1212D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09" w:history="1">
            <w:r w:rsidR="00E413E7" w:rsidRPr="00254679">
              <w:rPr>
                <w:rStyle w:val="Hyperlink"/>
                <w:noProof/>
              </w:rPr>
              <w:t>SortedSequenceTable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09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0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14A86412" w14:textId="743FF073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10" w:history="1">
            <w:r w:rsidR="00E413E7" w:rsidRPr="00254679">
              <w:rPr>
                <w:rStyle w:val="Hyperlink"/>
                <w:noProof/>
              </w:rPr>
              <w:t>UnsortedSequenceTable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10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0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1B13BE70" w14:textId="7D7B60AE" w:rsidR="00E413E7" w:rsidRDefault="00E40D29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11" w:history="1">
            <w:r w:rsidR="00E413E7" w:rsidRPr="00254679">
              <w:rPr>
                <w:rStyle w:val="Hyperlink"/>
                <w:noProof/>
              </w:rPr>
              <w:t>Úroveň 1 – Vypísanie informácií o obciach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11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1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5F7D957E" w14:textId="02858853" w:rsidR="00E413E7" w:rsidRDefault="00E40D29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12" w:history="1">
            <w:r w:rsidR="00E413E7" w:rsidRPr="00254679">
              <w:rPr>
                <w:rStyle w:val="Hyperlink"/>
                <w:noProof/>
              </w:rPr>
              <w:t>Úroveň 2 – Zoradenie obcí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12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1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6FDCF590" w14:textId="3431B9C2" w:rsidR="00E413E7" w:rsidRDefault="00E40D29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13" w:history="1">
            <w:r w:rsidR="00E413E7" w:rsidRPr="00254679">
              <w:rPr>
                <w:rStyle w:val="Hyperlink"/>
                <w:noProof/>
              </w:rPr>
              <w:t>Zoradenie obcí podľa názvu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13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1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0AC579A5" w14:textId="69A4B5FA" w:rsidR="00E413E7" w:rsidRDefault="00E40D29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2945614" w:history="1">
            <w:r w:rsidR="00E413E7" w:rsidRPr="00254679">
              <w:rPr>
                <w:rStyle w:val="Hyperlink"/>
                <w:noProof/>
              </w:rPr>
              <w:t>Úroveň 3 – Vypísanie informácií o vzdelaní v územných jednotkách a ich zoradenie</w:t>
            </w:r>
            <w:r w:rsidR="00E413E7">
              <w:rPr>
                <w:noProof/>
                <w:webHidden/>
              </w:rPr>
              <w:tab/>
            </w:r>
            <w:r w:rsidR="00E413E7">
              <w:rPr>
                <w:noProof/>
                <w:webHidden/>
              </w:rPr>
              <w:fldChar w:fldCharType="begin"/>
            </w:r>
            <w:r w:rsidR="00E413E7">
              <w:rPr>
                <w:noProof/>
                <w:webHidden/>
              </w:rPr>
              <w:instrText xml:space="preserve"> PAGEREF _Toc102945614 \h </w:instrText>
            </w:r>
            <w:r w:rsidR="00E413E7">
              <w:rPr>
                <w:noProof/>
                <w:webHidden/>
              </w:rPr>
            </w:r>
            <w:r w:rsidR="00E413E7">
              <w:rPr>
                <w:noProof/>
                <w:webHidden/>
              </w:rPr>
              <w:fldChar w:fldCharType="separate"/>
            </w:r>
            <w:r w:rsidR="00731515">
              <w:rPr>
                <w:noProof/>
                <w:webHidden/>
              </w:rPr>
              <w:t>12</w:t>
            </w:r>
            <w:r w:rsidR="00E413E7">
              <w:rPr>
                <w:noProof/>
                <w:webHidden/>
              </w:rPr>
              <w:fldChar w:fldCharType="end"/>
            </w:r>
          </w:hyperlink>
        </w:p>
        <w:p w14:paraId="15246B4A" w14:textId="54D86ACF" w:rsidR="00CD3B7E" w:rsidRDefault="00CD3B7E" w:rsidP="00CD3B7E">
          <w:r w:rsidRPr="001943BE">
            <w:rPr>
              <w:b/>
              <w:bCs/>
              <w:sz w:val="22"/>
              <w:szCs w:val="22"/>
            </w:rPr>
            <w:fldChar w:fldCharType="end"/>
          </w:r>
        </w:p>
      </w:sdtContent>
    </w:sdt>
    <w:p w14:paraId="3134A89C" w14:textId="77777777" w:rsidR="00CD3B7E" w:rsidRDefault="00CD3B7E" w:rsidP="00CD3B7E">
      <w:pPr>
        <w:spacing w:after="160" w:line="259" w:lineRule="auto"/>
      </w:pPr>
    </w:p>
    <w:p w14:paraId="4C354163" w14:textId="77777777" w:rsidR="00CD3B7E" w:rsidRDefault="00CD3B7E" w:rsidP="00CD3B7E">
      <w:pPr>
        <w:spacing w:after="160" w:line="259" w:lineRule="auto"/>
      </w:pPr>
    </w:p>
    <w:p w14:paraId="321A4F34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365D485F" w14:textId="77777777" w:rsidR="00CD3B7E" w:rsidRDefault="00CD3B7E" w:rsidP="00CD3B7E">
      <w:pPr>
        <w:spacing w:after="160" w:line="259" w:lineRule="auto"/>
      </w:pPr>
      <w:r>
        <w:br w:type="page"/>
      </w:r>
    </w:p>
    <w:p w14:paraId="33AE2D1E" w14:textId="5A229771" w:rsidR="00CD3B7E" w:rsidRDefault="00E02AC0" w:rsidP="00CD3B7E">
      <w:pPr>
        <w:pStyle w:val="Heading2"/>
      </w:pPr>
      <w:bookmarkStart w:id="4" w:name="_Toc102945597"/>
      <w:r>
        <w:lastRenderedPageBreak/>
        <w:t>Balíčky</w:t>
      </w:r>
      <w:r w:rsidR="003C2B51">
        <w:t xml:space="preserve"> a triedy</w:t>
      </w:r>
      <w:bookmarkEnd w:id="4"/>
    </w:p>
    <w:p w14:paraId="13928CC6" w14:textId="4E0D81A6" w:rsidR="00AD12F6" w:rsidRPr="00AD12F6" w:rsidRDefault="00AD12F6" w:rsidP="00AD12F6">
      <w:pPr>
        <w:pStyle w:val="Heading3"/>
      </w:pPr>
      <w:bookmarkStart w:id="5" w:name="_Toc102945598"/>
      <w:r>
        <w:rPr>
          <w:noProof/>
        </w:rPr>
        <w:drawing>
          <wp:anchor distT="0" distB="0" distL="114300" distR="114300" simplePos="0" relativeHeight="251658240" behindDoc="0" locked="0" layoutInCell="1" allowOverlap="1" wp14:anchorId="22B7F6CF" wp14:editId="24A44C3D">
            <wp:simplePos x="0" y="0"/>
            <wp:positionH relativeFrom="page">
              <wp:align>left</wp:align>
            </wp:positionH>
            <wp:positionV relativeFrom="paragraph">
              <wp:posOffset>454025</wp:posOffset>
            </wp:positionV>
            <wp:extent cx="7570470" cy="3524250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3641" cy="3525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02AC0" w:rsidRPr="003C2B51">
        <w:t>UzemnaJednotka</w:t>
      </w:r>
      <w:bookmarkEnd w:id="5"/>
      <w:proofErr w:type="spellEnd"/>
    </w:p>
    <w:p w14:paraId="78FB7A8A" w14:textId="373D2119" w:rsidR="008043A3" w:rsidRDefault="008043A3" w:rsidP="008043A3">
      <w:pPr>
        <w:pStyle w:val="Heading4"/>
      </w:pPr>
      <w:proofErr w:type="spellStart"/>
      <w:r>
        <w:t>EnumTypUzemnejJednotky</w:t>
      </w:r>
      <w:proofErr w:type="spellEnd"/>
      <w:r w:rsidR="0056086F">
        <w:t xml:space="preserve"> </w:t>
      </w:r>
    </w:p>
    <w:p w14:paraId="3F2B9F10" w14:textId="1E99ACDC" w:rsidR="0056086F" w:rsidRPr="0056086F" w:rsidRDefault="0056086F" w:rsidP="0056086F">
      <w:pPr>
        <w:pStyle w:val="ListParagraph"/>
        <w:numPr>
          <w:ilvl w:val="0"/>
          <w:numId w:val="16"/>
        </w:numPr>
      </w:pPr>
      <w:proofErr w:type="spellStart"/>
      <w:r>
        <w:t>Enum</w:t>
      </w:r>
      <w:proofErr w:type="spellEnd"/>
      <w:r>
        <w:t xml:space="preserve"> pre typ územnej jednotky</w:t>
      </w:r>
    </w:p>
    <w:p w14:paraId="04C4D09C" w14:textId="4A109C9E" w:rsidR="008043A3" w:rsidRDefault="008043A3" w:rsidP="008043A3">
      <w:pPr>
        <w:pStyle w:val="Heading4"/>
      </w:pPr>
      <w:proofErr w:type="spellStart"/>
      <w:r>
        <w:t>UzemnaJednotka</w:t>
      </w:r>
      <w:proofErr w:type="spellEnd"/>
    </w:p>
    <w:p w14:paraId="7A5530D6" w14:textId="282E876D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>Abstraktná trieda pre územné jednotky</w:t>
      </w:r>
    </w:p>
    <w:p w14:paraId="6D617769" w14:textId="0AD3664C" w:rsidR="008043A3" w:rsidRDefault="008043A3" w:rsidP="008043A3">
      <w:pPr>
        <w:pStyle w:val="Heading4"/>
      </w:pPr>
      <w:proofErr w:type="spellStart"/>
      <w:r>
        <w:t>VyssiCelok</w:t>
      </w:r>
      <w:proofErr w:type="spellEnd"/>
    </w:p>
    <w:p w14:paraId="6B08302C" w14:textId="6B785647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>Abstraktná trieda pre vyšší celok územných jednotiek</w:t>
      </w:r>
    </w:p>
    <w:p w14:paraId="29908E48" w14:textId="0292C407" w:rsidR="008043A3" w:rsidRDefault="008043A3" w:rsidP="008043A3">
      <w:pPr>
        <w:pStyle w:val="Heading4"/>
      </w:pPr>
      <w:r>
        <w:t>Slovensko</w:t>
      </w:r>
    </w:p>
    <w:p w14:paraId="5376F91D" w14:textId="0AC66FFC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 xml:space="preserve">Územná jednotka </w:t>
      </w:r>
    </w:p>
    <w:p w14:paraId="5C9A61A5" w14:textId="79C2D02A" w:rsidR="008043A3" w:rsidRDefault="008043A3" w:rsidP="008043A3">
      <w:pPr>
        <w:pStyle w:val="Heading4"/>
      </w:pPr>
      <w:r>
        <w:t>Kraj</w:t>
      </w:r>
    </w:p>
    <w:p w14:paraId="41B8DAC0" w14:textId="378D802B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>Územná jednotka</w:t>
      </w:r>
    </w:p>
    <w:p w14:paraId="5178AB96" w14:textId="4A7AB44F" w:rsidR="008043A3" w:rsidRDefault="008043A3" w:rsidP="008043A3">
      <w:pPr>
        <w:pStyle w:val="Heading4"/>
      </w:pPr>
      <w:r>
        <w:t>Okres</w:t>
      </w:r>
    </w:p>
    <w:p w14:paraId="60640780" w14:textId="6B3E5310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>Územná jednotka</w:t>
      </w:r>
    </w:p>
    <w:p w14:paraId="62ADA17F" w14:textId="510588D1" w:rsidR="008043A3" w:rsidRDefault="008043A3" w:rsidP="00272495">
      <w:pPr>
        <w:pStyle w:val="Heading4"/>
      </w:pPr>
      <w:r>
        <w:t>Obec</w:t>
      </w:r>
    </w:p>
    <w:p w14:paraId="0FD00869" w14:textId="08DC9B0D" w:rsidR="00AD12F6" w:rsidRPr="0056086F" w:rsidRDefault="0056086F" w:rsidP="0056086F">
      <w:pPr>
        <w:pStyle w:val="ListParagraph"/>
        <w:numPr>
          <w:ilvl w:val="0"/>
          <w:numId w:val="15"/>
        </w:numPr>
      </w:pPr>
      <w:r>
        <w:t>Územná jednotka</w:t>
      </w:r>
    </w:p>
    <w:p w14:paraId="28339DC7" w14:textId="61BF177F" w:rsidR="00AD12F6" w:rsidRPr="00AD12F6" w:rsidRDefault="00735106" w:rsidP="00735106">
      <w:pPr>
        <w:pStyle w:val="Heading3"/>
      </w:pPr>
      <w:bookmarkStart w:id="6" w:name="_Toc102945599"/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63E628B" wp14:editId="0B94AD0A">
            <wp:simplePos x="0" y="0"/>
            <wp:positionH relativeFrom="page">
              <wp:align>left</wp:align>
            </wp:positionH>
            <wp:positionV relativeFrom="paragraph">
              <wp:posOffset>328295</wp:posOffset>
            </wp:positionV>
            <wp:extent cx="7554865" cy="3819525"/>
            <wp:effectExtent l="0" t="0" r="8255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486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AC0" w:rsidRPr="003C2B51">
        <w:t>Pohlavie</w:t>
      </w:r>
      <w:bookmarkEnd w:id="6"/>
    </w:p>
    <w:p w14:paraId="3A9EFBB6" w14:textId="1234EE62" w:rsidR="00272495" w:rsidRDefault="00272495" w:rsidP="00272495">
      <w:pPr>
        <w:pStyle w:val="Heading4"/>
      </w:pPr>
      <w:r>
        <w:t>Pohlavie</w:t>
      </w:r>
    </w:p>
    <w:p w14:paraId="13A9E2F9" w14:textId="0AFDB5BF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>Abstraktná trieda pre pohlavie</w:t>
      </w:r>
    </w:p>
    <w:p w14:paraId="2E74D563" w14:textId="4232209A" w:rsidR="00272495" w:rsidRDefault="00272495" w:rsidP="00272495">
      <w:pPr>
        <w:pStyle w:val="Heading4"/>
      </w:pPr>
      <w:proofErr w:type="spellStart"/>
      <w:r>
        <w:t>Muz</w:t>
      </w:r>
      <w:proofErr w:type="spellEnd"/>
    </w:p>
    <w:p w14:paraId="181980F9" w14:textId="7BD6D137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>Trieda muž, v ktorej je uložený vek pre danú územnú jednotku</w:t>
      </w:r>
    </w:p>
    <w:p w14:paraId="10B30725" w14:textId="3AB67CAF" w:rsidR="00272495" w:rsidRDefault="00272495" w:rsidP="00272495">
      <w:pPr>
        <w:pStyle w:val="Heading4"/>
      </w:pPr>
      <w:proofErr w:type="spellStart"/>
      <w:r>
        <w:t>Zena</w:t>
      </w:r>
      <w:proofErr w:type="spellEnd"/>
    </w:p>
    <w:p w14:paraId="18845EC2" w14:textId="43031650" w:rsidR="0056086F" w:rsidRPr="0056086F" w:rsidRDefault="0056086F" w:rsidP="0056086F">
      <w:pPr>
        <w:pStyle w:val="ListParagraph"/>
        <w:numPr>
          <w:ilvl w:val="0"/>
          <w:numId w:val="15"/>
        </w:numPr>
      </w:pPr>
      <w:r>
        <w:t>Trieda žena, v ktorej je uložený vek pre danú územnú jednotku</w:t>
      </w:r>
    </w:p>
    <w:p w14:paraId="05DA087D" w14:textId="77777777" w:rsidR="0056086F" w:rsidRPr="0056086F" w:rsidRDefault="0056086F" w:rsidP="0056086F"/>
    <w:p w14:paraId="30AA4332" w14:textId="77777777" w:rsidR="00735106" w:rsidRDefault="00735106">
      <w:pPr>
        <w:spacing w:after="160" w:line="259" w:lineRule="auto"/>
        <w:rPr>
          <w:rFonts w:eastAsiaTheme="majorEastAsia" w:cstheme="majorBidi"/>
          <w:color w:val="ED7D31" w:themeColor="accent2"/>
          <w:sz w:val="32"/>
        </w:rPr>
      </w:pPr>
      <w:r>
        <w:br w:type="page"/>
      </w:r>
    </w:p>
    <w:p w14:paraId="70438AAF" w14:textId="16E37FCB" w:rsidR="00E02AC0" w:rsidRDefault="00735106" w:rsidP="003C2B51">
      <w:pPr>
        <w:pStyle w:val="Heading3"/>
      </w:pPr>
      <w:bookmarkStart w:id="7" w:name="_Toc102945600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37C5EBD" wp14:editId="373F6A73">
            <wp:simplePos x="0" y="0"/>
            <wp:positionH relativeFrom="margin">
              <wp:align>left</wp:align>
            </wp:positionH>
            <wp:positionV relativeFrom="paragraph">
              <wp:posOffset>349885</wp:posOffset>
            </wp:positionV>
            <wp:extent cx="5457825" cy="2582545"/>
            <wp:effectExtent l="0" t="0" r="9525" b="825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258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AC0" w:rsidRPr="003C2B51">
        <w:t>Vzdelanie</w:t>
      </w:r>
      <w:bookmarkEnd w:id="7"/>
    </w:p>
    <w:p w14:paraId="027D259A" w14:textId="5A59DBEC" w:rsidR="00272495" w:rsidRPr="00272495" w:rsidRDefault="00272495" w:rsidP="00735106">
      <w:pPr>
        <w:pStyle w:val="Heading4"/>
        <w:ind w:left="0" w:firstLine="720"/>
      </w:pPr>
      <w:r>
        <w:t>Vzdelanie</w:t>
      </w:r>
    </w:p>
    <w:p w14:paraId="09B89499" w14:textId="2D01B88C" w:rsidR="00735106" w:rsidRPr="000B2A1E" w:rsidRDefault="000B2A1E" w:rsidP="000B2A1E">
      <w:pPr>
        <w:pStyle w:val="ListParagraph"/>
        <w:numPr>
          <w:ilvl w:val="0"/>
          <w:numId w:val="15"/>
        </w:numPr>
        <w:spacing w:after="160" w:line="259" w:lineRule="auto"/>
        <w:rPr>
          <w:rFonts w:eastAsiaTheme="majorEastAsia" w:cstheme="majorBidi"/>
          <w:color w:val="ED7D31" w:themeColor="accent2"/>
          <w:sz w:val="32"/>
        </w:rPr>
      </w:pPr>
      <w:r>
        <w:t xml:space="preserve">Trieda vzdelanie, v ktorej si na základe územnej jednotky získam vzdelanie. </w:t>
      </w:r>
    </w:p>
    <w:p w14:paraId="5D810134" w14:textId="59BFFACC" w:rsidR="00735106" w:rsidRPr="00735106" w:rsidRDefault="00885149" w:rsidP="00885149">
      <w:pPr>
        <w:pStyle w:val="Heading3"/>
      </w:pPr>
      <w:bookmarkStart w:id="8" w:name="_Toc102945601"/>
      <w:r>
        <w:rPr>
          <w:noProof/>
        </w:rPr>
        <w:drawing>
          <wp:anchor distT="0" distB="0" distL="114300" distR="114300" simplePos="0" relativeHeight="251661312" behindDoc="0" locked="0" layoutInCell="1" allowOverlap="1" wp14:anchorId="55EC91E5" wp14:editId="3EBC52C4">
            <wp:simplePos x="0" y="0"/>
            <wp:positionH relativeFrom="margin">
              <wp:align>left</wp:align>
            </wp:positionH>
            <wp:positionV relativeFrom="paragraph">
              <wp:posOffset>318770</wp:posOffset>
            </wp:positionV>
            <wp:extent cx="5610225" cy="3619500"/>
            <wp:effectExtent l="0" t="0" r="9525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02AC0" w:rsidRPr="003C2B51">
        <w:t>EkonomickaVekovaSkupina</w:t>
      </w:r>
      <w:bookmarkEnd w:id="8"/>
      <w:proofErr w:type="spellEnd"/>
    </w:p>
    <w:p w14:paraId="53D85B5C" w14:textId="41B2DA43" w:rsidR="00272495" w:rsidRDefault="00272495" w:rsidP="00272495">
      <w:pPr>
        <w:pStyle w:val="Heading4"/>
      </w:pPr>
      <w:r>
        <w:t>EVS</w:t>
      </w:r>
    </w:p>
    <w:p w14:paraId="056C2099" w14:textId="1BDCD229" w:rsidR="00CB3EC8" w:rsidRPr="00CB3EC8" w:rsidRDefault="00CB3EC8" w:rsidP="00CB3EC8">
      <w:pPr>
        <w:pStyle w:val="ListParagraph"/>
        <w:numPr>
          <w:ilvl w:val="0"/>
          <w:numId w:val="15"/>
        </w:numPr>
      </w:pPr>
      <w:r>
        <w:t>Trieda EVS, v ktorej môžem zisťovať vekovú skupinu</w:t>
      </w:r>
    </w:p>
    <w:p w14:paraId="29C98F8A" w14:textId="77777777" w:rsidR="00885149" w:rsidRDefault="00885149">
      <w:pPr>
        <w:spacing w:after="160" w:line="259" w:lineRule="auto"/>
        <w:rPr>
          <w:rFonts w:eastAsiaTheme="majorEastAsia" w:cstheme="majorBidi"/>
          <w:color w:val="ED7D31" w:themeColor="accent2"/>
          <w:sz w:val="32"/>
        </w:rPr>
      </w:pPr>
      <w:r>
        <w:br w:type="page"/>
      </w:r>
    </w:p>
    <w:p w14:paraId="36E41A7B" w14:textId="7DCF661A" w:rsidR="00885149" w:rsidRPr="00885149" w:rsidRDefault="00885149" w:rsidP="00885149">
      <w:pPr>
        <w:pStyle w:val="Heading3"/>
        <w:tabs>
          <w:tab w:val="left" w:pos="1605"/>
        </w:tabs>
      </w:pPr>
      <w:bookmarkStart w:id="9" w:name="_Toc102945602"/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6F57CD3" wp14:editId="26574A70">
            <wp:simplePos x="0" y="0"/>
            <wp:positionH relativeFrom="margin">
              <wp:align>left</wp:align>
            </wp:positionH>
            <wp:positionV relativeFrom="paragraph">
              <wp:posOffset>327660</wp:posOffset>
            </wp:positionV>
            <wp:extent cx="6296025" cy="4413885"/>
            <wp:effectExtent l="0" t="0" r="9525" b="571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441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AC0" w:rsidRPr="003C2B51">
        <w:t>Filter</w:t>
      </w:r>
      <w:bookmarkEnd w:id="9"/>
      <w:r>
        <w:tab/>
      </w:r>
    </w:p>
    <w:p w14:paraId="296890CF" w14:textId="0177328F" w:rsidR="00272495" w:rsidRDefault="00272495" w:rsidP="00272495">
      <w:pPr>
        <w:pStyle w:val="Heading4"/>
      </w:pPr>
      <w:r>
        <w:t>Filter</w:t>
      </w:r>
    </w:p>
    <w:p w14:paraId="54DB4C40" w14:textId="77494BB0" w:rsidR="00CB3EC8" w:rsidRPr="00CB3EC8" w:rsidRDefault="00CB3EC8" w:rsidP="00CB3EC8">
      <w:pPr>
        <w:pStyle w:val="ListParagraph"/>
        <w:numPr>
          <w:ilvl w:val="0"/>
          <w:numId w:val="15"/>
        </w:numPr>
      </w:pPr>
      <w:r>
        <w:t xml:space="preserve">Abstraktná trieda pre filter, ktorý používa kritérium a vracia hodnotu </w:t>
      </w:r>
      <w:proofErr w:type="spellStart"/>
      <w:r>
        <w:t>false</w:t>
      </w:r>
      <w:proofErr w:type="spellEnd"/>
      <w:r>
        <w:t xml:space="preserve"> alebo </w:t>
      </w:r>
      <w:proofErr w:type="spellStart"/>
      <w:r>
        <w:t>true</w:t>
      </w:r>
      <w:proofErr w:type="spellEnd"/>
      <w:r>
        <w:t>.</w:t>
      </w:r>
    </w:p>
    <w:p w14:paraId="3BB71D2E" w14:textId="2EEEAFE0" w:rsidR="00272495" w:rsidRDefault="00272495" w:rsidP="00272495">
      <w:pPr>
        <w:pStyle w:val="Heading4"/>
      </w:pPr>
      <w:proofErr w:type="spellStart"/>
      <w:r>
        <w:t>FilterMaleFi</w:t>
      </w:r>
      <w:proofErr w:type="spellEnd"/>
    </w:p>
    <w:p w14:paraId="15DDF12E" w14:textId="7E8CB570" w:rsidR="00D674FF" w:rsidRPr="00D674FF" w:rsidRDefault="00D674FF" w:rsidP="00D674FF">
      <w:pPr>
        <w:pStyle w:val="ListParagraph"/>
        <w:numPr>
          <w:ilvl w:val="0"/>
          <w:numId w:val="15"/>
        </w:numPr>
      </w:pPr>
      <w:r>
        <w:t xml:space="preserve">Trieda filter </w:t>
      </w:r>
      <w:r w:rsidR="00C70B2D">
        <w:t>malé</w:t>
      </w:r>
      <w:r>
        <w:t xml:space="preserve"> </w:t>
      </w:r>
      <w:proofErr w:type="spellStart"/>
      <w:r>
        <w:t>Fi</w:t>
      </w:r>
      <w:proofErr w:type="spellEnd"/>
      <w:r>
        <w:t>, kde sa filtruje podľa hodnoty.</w:t>
      </w:r>
    </w:p>
    <w:p w14:paraId="6CD6372F" w14:textId="0C0E94B2" w:rsidR="00272495" w:rsidRDefault="00272495" w:rsidP="00272495">
      <w:pPr>
        <w:pStyle w:val="Heading4"/>
      </w:pPr>
      <w:proofErr w:type="spellStart"/>
      <w:r>
        <w:t>FilterVelkeFi</w:t>
      </w:r>
      <w:proofErr w:type="spellEnd"/>
    </w:p>
    <w:p w14:paraId="72A85642" w14:textId="26A6E5CA" w:rsidR="00885149" w:rsidRPr="00D674FF" w:rsidRDefault="00D674FF" w:rsidP="00D674FF">
      <w:pPr>
        <w:pStyle w:val="ListParagraph"/>
        <w:numPr>
          <w:ilvl w:val="0"/>
          <w:numId w:val="15"/>
        </w:numPr>
      </w:pPr>
      <w:r>
        <w:t xml:space="preserve">Trieda filter </w:t>
      </w:r>
      <w:r w:rsidR="00C70B2D">
        <w:t>veľké</w:t>
      </w:r>
      <w:r>
        <w:t xml:space="preserve"> </w:t>
      </w:r>
      <w:proofErr w:type="spellStart"/>
      <w:r>
        <w:t>Fi</w:t>
      </w:r>
      <w:proofErr w:type="spellEnd"/>
      <w:r>
        <w:t xml:space="preserve">, kde sa filtruje na základe intervalu. </w:t>
      </w:r>
    </w:p>
    <w:p w14:paraId="1E38500F" w14:textId="558F2D96" w:rsidR="00E02AC0" w:rsidRDefault="00885149" w:rsidP="003C2B51">
      <w:pPr>
        <w:pStyle w:val="Heading3"/>
      </w:pPr>
      <w:bookmarkStart w:id="10" w:name="_Toc102945603"/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7B3B4225" wp14:editId="70D4AD67">
            <wp:simplePos x="0" y="0"/>
            <wp:positionH relativeFrom="page">
              <wp:align>left</wp:align>
            </wp:positionH>
            <wp:positionV relativeFrom="paragraph">
              <wp:posOffset>328295</wp:posOffset>
            </wp:positionV>
            <wp:extent cx="7570258" cy="3067050"/>
            <wp:effectExtent l="0" t="0" r="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0258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02AC0" w:rsidRPr="003C2B51">
        <w:t>Kriterium</w:t>
      </w:r>
      <w:bookmarkEnd w:id="10"/>
      <w:proofErr w:type="spellEnd"/>
    </w:p>
    <w:p w14:paraId="4E5C4240" w14:textId="24EA8F7B" w:rsidR="00885149" w:rsidRPr="00885149" w:rsidRDefault="00885149" w:rsidP="00885149"/>
    <w:p w14:paraId="66E60D60" w14:textId="7546B452" w:rsidR="00272495" w:rsidRDefault="00272495" w:rsidP="00272495">
      <w:pPr>
        <w:pStyle w:val="Heading4"/>
      </w:pPr>
      <w:proofErr w:type="spellStart"/>
      <w:r>
        <w:t>Kriterium</w:t>
      </w:r>
      <w:proofErr w:type="spellEnd"/>
    </w:p>
    <w:p w14:paraId="3480AA65" w14:textId="3FCA05B7" w:rsidR="00D674FF" w:rsidRPr="00D674FF" w:rsidRDefault="00D674FF" w:rsidP="00D674FF">
      <w:pPr>
        <w:pStyle w:val="ListParagraph"/>
        <w:numPr>
          <w:ilvl w:val="0"/>
          <w:numId w:val="15"/>
        </w:numPr>
      </w:pPr>
      <w:r>
        <w:t xml:space="preserve">Abstraktná trieda kritérium </w:t>
      </w:r>
      <w:r w:rsidR="008D360E">
        <w:t xml:space="preserve">so </w:t>
      </w:r>
      <w:r w:rsidR="00EB0D17">
        <w:t>šablónovou</w:t>
      </w:r>
      <w:r w:rsidR="008D360E">
        <w:t xml:space="preserve"> návratovou hodnotou.</w:t>
      </w:r>
    </w:p>
    <w:p w14:paraId="19C8768B" w14:textId="444A1A04" w:rsidR="00272495" w:rsidRDefault="00272495" w:rsidP="00272495">
      <w:pPr>
        <w:pStyle w:val="Heading4"/>
      </w:pPr>
      <w:proofErr w:type="spellStart"/>
      <w:r>
        <w:t>KUJNadradena</w:t>
      </w:r>
      <w:proofErr w:type="spellEnd"/>
    </w:p>
    <w:p w14:paraId="69D4F1CE" w14:textId="39D4019E" w:rsidR="00EB0D17" w:rsidRDefault="00EB0D17" w:rsidP="00EB0D17">
      <w:pPr>
        <w:pStyle w:val="ListParagraph"/>
        <w:numPr>
          <w:ilvl w:val="0"/>
          <w:numId w:val="15"/>
        </w:numPr>
      </w:pPr>
      <w:r>
        <w:t>Zložitosť O(1)</w:t>
      </w:r>
    </w:p>
    <w:p w14:paraId="154EDE19" w14:textId="183426BE" w:rsidR="00EB0D17" w:rsidRPr="00EB0D17" w:rsidRDefault="00EB0D17" w:rsidP="00EB0D17">
      <w:pPr>
        <w:pStyle w:val="ListParagraph"/>
        <w:numPr>
          <w:ilvl w:val="1"/>
          <w:numId w:val="15"/>
        </w:numPr>
      </w:pPr>
      <w:r>
        <w:t> Ešte je potrebný doplniť atribút, ale každá územná jednotka si bude pamätať svojho predka.</w:t>
      </w:r>
    </w:p>
    <w:p w14:paraId="2D259304" w14:textId="23BF1327" w:rsidR="00272495" w:rsidRDefault="00272495" w:rsidP="00272495">
      <w:pPr>
        <w:pStyle w:val="Heading4"/>
      </w:pPr>
      <w:proofErr w:type="spellStart"/>
      <w:r>
        <w:t>KUJPrislusnost</w:t>
      </w:r>
      <w:proofErr w:type="spellEnd"/>
    </w:p>
    <w:p w14:paraId="744E879F" w14:textId="4792DC49" w:rsidR="00EB0D17" w:rsidRDefault="00EB0D17" w:rsidP="00EB0D17">
      <w:pPr>
        <w:pStyle w:val="ListParagraph"/>
        <w:numPr>
          <w:ilvl w:val="0"/>
          <w:numId w:val="15"/>
        </w:numPr>
      </w:pPr>
      <w:r>
        <w:t>Zložitosť O(1)</w:t>
      </w:r>
    </w:p>
    <w:p w14:paraId="6819C0D9" w14:textId="7BD69D3D" w:rsidR="00EB0D17" w:rsidRPr="00EB0D17" w:rsidRDefault="00EB0D17" w:rsidP="00EB0D17">
      <w:pPr>
        <w:pStyle w:val="ListParagraph"/>
        <w:numPr>
          <w:ilvl w:val="1"/>
          <w:numId w:val="15"/>
        </w:numPr>
      </w:pPr>
      <w:r>
        <w:t> Vzhľadom na to, že sa viem spýtať, že akého mám predka, viem rýchlo zistiť, či sa nachádzam vo vyššom celku.</w:t>
      </w:r>
    </w:p>
    <w:p w14:paraId="235D5890" w14:textId="05032ABA" w:rsidR="00272495" w:rsidRDefault="00272495" w:rsidP="00272495">
      <w:pPr>
        <w:pStyle w:val="Heading4"/>
      </w:pPr>
      <w:proofErr w:type="spellStart"/>
      <w:r>
        <w:t>KUJTyp</w:t>
      </w:r>
      <w:proofErr w:type="spellEnd"/>
    </w:p>
    <w:p w14:paraId="658AC4EF" w14:textId="4AE092A4" w:rsidR="001E0F38" w:rsidRDefault="001E0F38" w:rsidP="001E0F38">
      <w:pPr>
        <w:pStyle w:val="ListParagraph"/>
        <w:numPr>
          <w:ilvl w:val="0"/>
          <w:numId w:val="15"/>
        </w:numPr>
      </w:pPr>
      <w:r>
        <w:t>Zložitosť O(1)</w:t>
      </w:r>
    </w:p>
    <w:p w14:paraId="246675EC" w14:textId="46B002D1" w:rsidR="001E0F38" w:rsidRPr="001E0F38" w:rsidRDefault="001E0F38" w:rsidP="001E0F38">
      <w:pPr>
        <w:pStyle w:val="ListParagraph"/>
        <w:numPr>
          <w:ilvl w:val="1"/>
          <w:numId w:val="15"/>
        </w:numPr>
      </w:pPr>
      <w:r>
        <w:t xml:space="preserve"> Vďaka </w:t>
      </w:r>
      <w:r w:rsidR="006520DC">
        <w:t>typu objektu viem zistiť aj daný typ.</w:t>
      </w:r>
    </w:p>
    <w:p w14:paraId="4C8DE5C8" w14:textId="7CA3FEFE" w:rsidR="00272495" w:rsidRDefault="00272495" w:rsidP="00272495">
      <w:pPr>
        <w:pStyle w:val="Heading4"/>
      </w:pPr>
      <w:proofErr w:type="spellStart"/>
      <w:r>
        <w:t>KUJVekovaSkupinaPocet</w:t>
      </w:r>
      <w:proofErr w:type="spellEnd"/>
    </w:p>
    <w:p w14:paraId="3A7A6310" w14:textId="290A5F52" w:rsidR="006520DC" w:rsidRPr="006520DC" w:rsidRDefault="006520DC" w:rsidP="006520DC">
      <w:pPr>
        <w:pStyle w:val="ListParagraph"/>
        <w:numPr>
          <w:ilvl w:val="0"/>
          <w:numId w:val="15"/>
        </w:numPr>
      </w:pPr>
      <w:r>
        <w:t>Zložitosť O(</w:t>
      </w:r>
      <w:r w:rsidR="002B3B91">
        <w:t>log n</w:t>
      </w:r>
      <w:r>
        <w:t>), kde n je veľkosť prvkov v pohlaví(muž/žena/obidve)</w:t>
      </w:r>
    </w:p>
    <w:p w14:paraId="2751C9A0" w14:textId="20AF4E7B" w:rsidR="00272495" w:rsidRDefault="00272495" w:rsidP="00272495">
      <w:pPr>
        <w:pStyle w:val="Heading4"/>
      </w:pPr>
      <w:proofErr w:type="spellStart"/>
      <w:r>
        <w:t>KUJVekovaSkupinaPodiel</w:t>
      </w:r>
      <w:proofErr w:type="spellEnd"/>
    </w:p>
    <w:p w14:paraId="00628460" w14:textId="291A18F1" w:rsidR="00810434" w:rsidRDefault="00810434" w:rsidP="00810434">
      <w:pPr>
        <w:pStyle w:val="ListParagraph"/>
        <w:numPr>
          <w:ilvl w:val="0"/>
          <w:numId w:val="15"/>
        </w:numPr>
      </w:pPr>
      <w:r>
        <w:t>Zložitosť O(</w:t>
      </w:r>
      <w:r w:rsidR="000562A1">
        <w:t>1) + O(</w:t>
      </w:r>
      <w:r w:rsidR="002B3B91">
        <w:t>log n</w:t>
      </w:r>
      <w:r w:rsidR="000562A1">
        <w:t xml:space="preserve">), kde n je veľkosť prvkov v pohlaví </w:t>
      </w:r>
    </w:p>
    <w:p w14:paraId="693BA6B2" w14:textId="7BA769FE" w:rsidR="002B3B91" w:rsidRPr="00810434" w:rsidRDefault="002B3B91" w:rsidP="002B3B91">
      <w:pPr>
        <w:pStyle w:val="ListParagraph"/>
        <w:numPr>
          <w:ilvl w:val="1"/>
          <w:numId w:val="15"/>
        </w:numPr>
      </w:pPr>
      <w:r>
        <w:t xml:space="preserve"> Do triedy obec si </w:t>
      </w:r>
      <w:proofErr w:type="spellStart"/>
      <w:r>
        <w:t>naimplementujem</w:t>
      </w:r>
      <w:proofErr w:type="spellEnd"/>
      <w:r>
        <w:t xml:space="preserve"> aj atribút počet obyvateľov.</w:t>
      </w:r>
    </w:p>
    <w:p w14:paraId="3B2709E1" w14:textId="127357BC" w:rsidR="00272495" w:rsidRDefault="00272495" w:rsidP="00272495">
      <w:pPr>
        <w:pStyle w:val="Heading4"/>
      </w:pPr>
      <w:proofErr w:type="spellStart"/>
      <w:r>
        <w:lastRenderedPageBreak/>
        <w:t>KUJVekPocet</w:t>
      </w:r>
      <w:proofErr w:type="spellEnd"/>
    </w:p>
    <w:p w14:paraId="6DF97BBF" w14:textId="569932DE" w:rsidR="000562A1" w:rsidRDefault="000562A1" w:rsidP="000562A1">
      <w:pPr>
        <w:pStyle w:val="ListParagraph"/>
        <w:numPr>
          <w:ilvl w:val="0"/>
          <w:numId w:val="15"/>
        </w:numPr>
      </w:pPr>
      <w:r>
        <w:t>Zložitosť O(</w:t>
      </w:r>
      <w:r w:rsidR="002B3B91">
        <w:t>log n</w:t>
      </w:r>
      <w:r>
        <w:t>), kde n je veľkosť prvkov v pohlaví(muž/žena/obidve)</w:t>
      </w:r>
    </w:p>
    <w:p w14:paraId="072EF62E" w14:textId="1E323A6B" w:rsidR="000562A1" w:rsidRPr="000562A1" w:rsidRDefault="000562A1" w:rsidP="000562A1">
      <w:pPr>
        <w:pStyle w:val="ListParagraph"/>
        <w:numPr>
          <w:ilvl w:val="1"/>
          <w:numId w:val="15"/>
        </w:numPr>
      </w:pPr>
      <w:r>
        <w:t xml:space="preserve"> Do triedy obec si </w:t>
      </w:r>
      <w:proofErr w:type="spellStart"/>
      <w:r>
        <w:t>naimplementujem</w:t>
      </w:r>
      <w:proofErr w:type="spellEnd"/>
      <w:r>
        <w:t xml:space="preserve"> aj atribút počet obyvateľov.</w:t>
      </w:r>
    </w:p>
    <w:p w14:paraId="000F4170" w14:textId="609A23A4" w:rsidR="00272495" w:rsidRDefault="00272495" w:rsidP="00272495">
      <w:pPr>
        <w:pStyle w:val="Heading4"/>
      </w:pPr>
      <w:proofErr w:type="spellStart"/>
      <w:r>
        <w:t>KUJVekPodiel</w:t>
      </w:r>
      <w:proofErr w:type="spellEnd"/>
    </w:p>
    <w:p w14:paraId="145639DA" w14:textId="033EFA75" w:rsidR="002B3B91" w:rsidRDefault="002B3B91" w:rsidP="002B3B91">
      <w:pPr>
        <w:pStyle w:val="ListParagraph"/>
        <w:numPr>
          <w:ilvl w:val="0"/>
          <w:numId w:val="15"/>
        </w:numPr>
      </w:pPr>
      <w:r>
        <w:t>Zložitosť O(1) + O(log n), kde n je veľkosť prvkov v pohlaví.</w:t>
      </w:r>
    </w:p>
    <w:p w14:paraId="221B02E4" w14:textId="57CD22C7" w:rsidR="002B3B91" w:rsidRPr="002B3B91" w:rsidRDefault="002B3B91" w:rsidP="002B3B91">
      <w:pPr>
        <w:pStyle w:val="ListParagraph"/>
        <w:numPr>
          <w:ilvl w:val="1"/>
          <w:numId w:val="15"/>
        </w:numPr>
      </w:pPr>
      <w:r>
        <w:t xml:space="preserve"> Do triedy obec si </w:t>
      </w:r>
      <w:proofErr w:type="spellStart"/>
      <w:r>
        <w:t>naimplementujem</w:t>
      </w:r>
      <w:proofErr w:type="spellEnd"/>
      <w:r>
        <w:t xml:space="preserve"> aj atribút počet obyvateľov.</w:t>
      </w:r>
    </w:p>
    <w:p w14:paraId="64248EE4" w14:textId="1CB12E96" w:rsidR="00272495" w:rsidRDefault="00272495" w:rsidP="00272495">
      <w:pPr>
        <w:pStyle w:val="Heading4"/>
      </w:pPr>
      <w:proofErr w:type="spellStart"/>
      <w:r>
        <w:t>KUJVzdelaniePocet</w:t>
      </w:r>
      <w:proofErr w:type="spellEnd"/>
    </w:p>
    <w:p w14:paraId="5454F760" w14:textId="5777391B" w:rsidR="002B3B91" w:rsidRPr="002B3B91" w:rsidRDefault="000C46E6" w:rsidP="002B3B91">
      <w:pPr>
        <w:pStyle w:val="ListParagraph"/>
        <w:numPr>
          <w:ilvl w:val="0"/>
          <w:numId w:val="15"/>
        </w:numPr>
      </w:pPr>
      <w:r>
        <w:t xml:space="preserve">Zložitosť O(log n), kde n je veľkosť prvkov vo vzdelaní </w:t>
      </w:r>
    </w:p>
    <w:p w14:paraId="7B0774C2" w14:textId="2D30CA5F" w:rsidR="00272495" w:rsidRDefault="00272495" w:rsidP="00272495">
      <w:pPr>
        <w:pStyle w:val="Heading4"/>
      </w:pPr>
      <w:proofErr w:type="spellStart"/>
      <w:r>
        <w:t>KUJVzdelaniePodiel</w:t>
      </w:r>
      <w:proofErr w:type="spellEnd"/>
    </w:p>
    <w:p w14:paraId="4A9BFAE9" w14:textId="77777777" w:rsidR="000C46E6" w:rsidRDefault="000C46E6" w:rsidP="000C46E6">
      <w:pPr>
        <w:pStyle w:val="ListParagraph"/>
        <w:numPr>
          <w:ilvl w:val="0"/>
          <w:numId w:val="15"/>
        </w:numPr>
      </w:pPr>
      <w:r>
        <w:t>Zložitosť O(1) + O(log n), kde n je veľkosť prvkov vo vzdelaní</w:t>
      </w:r>
    </w:p>
    <w:p w14:paraId="2E07F8FE" w14:textId="6E3EDCD3" w:rsidR="000C46E6" w:rsidRPr="002B3B91" w:rsidRDefault="000C46E6" w:rsidP="000C46E6">
      <w:pPr>
        <w:pStyle w:val="ListParagraph"/>
        <w:numPr>
          <w:ilvl w:val="1"/>
          <w:numId w:val="15"/>
        </w:numPr>
      </w:pPr>
      <w:r>
        <w:t xml:space="preserve"> Do triedy obec si </w:t>
      </w:r>
      <w:proofErr w:type="spellStart"/>
      <w:r>
        <w:t>naimplementujem</w:t>
      </w:r>
      <w:proofErr w:type="spellEnd"/>
      <w:r>
        <w:t xml:space="preserve"> aj atribút počet obyvateľov. </w:t>
      </w:r>
    </w:p>
    <w:p w14:paraId="43D06D90" w14:textId="77777777" w:rsidR="000C46E6" w:rsidRPr="000C46E6" w:rsidRDefault="000C46E6" w:rsidP="000C46E6"/>
    <w:p w14:paraId="5A79CF94" w14:textId="77777777" w:rsidR="00885149" w:rsidRDefault="00885149">
      <w:pPr>
        <w:spacing w:after="160" w:line="259" w:lineRule="auto"/>
        <w:rPr>
          <w:rFonts w:eastAsiaTheme="majorEastAsia" w:cstheme="majorBidi"/>
          <w:color w:val="ED7D31" w:themeColor="accent2"/>
          <w:sz w:val="32"/>
        </w:rPr>
      </w:pPr>
      <w:r>
        <w:br w:type="page"/>
      </w:r>
    </w:p>
    <w:p w14:paraId="13BE3C5B" w14:textId="0E1D3656" w:rsidR="00E02AC0" w:rsidRDefault="00E02AC0" w:rsidP="003C2B51">
      <w:pPr>
        <w:pStyle w:val="Heading3"/>
      </w:pPr>
      <w:bookmarkStart w:id="11" w:name="_Toc102945604"/>
      <w:r w:rsidRPr="003C2B51">
        <w:lastRenderedPageBreak/>
        <w:t>Triedenie</w:t>
      </w:r>
      <w:bookmarkEnd w:id="11"/>
    </w:p>
    <w:p w14:paraId="11BA455B" w14:textId="43E063CD" w:rsidR="00885149" w:rsidRPr="00885149" w:rsidRDefault="00885149" w:rsidP="00885149">
      <w:r>
        <w:rPr>
          <w:noProof/>
        </w:rPr>
        <w:drawing>
          <wp:inline distT="0" distB="0" distL="0" distR="0" wp14:anchorId="770A24D5" wp14:editId="79C83094">
            <wp:extent cx="4095750" cy="490336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959" cy="49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A90EE" w14:textId="3B302E64" w:rsidR="00272495" w:rsidRDefault="00272495" w:rsidP="00272495">
      <w:pPr>
        <w:pStyle w:val="Heading4"/>
      </w:pPr>
      <w:r>
        <w:t>Sort</w:t>
      </w:r>
    </w:p>
    <w:p w14:paraId="4270783D" w14:textId="24E35EA5" w:rsidR="00272495" w:rsidRPr="00272495" w:rsidRDefault="00272495" w:rsidP="00272495">
      <w:pPr>
        <w:pStyle w:val="Heading4"/>
      </w:pPr>
      <w:proofErr w:type="spellStart"/>
      <w:r>
        <w:t>Merge_sort</w:t>
      </w:r>
      <w:proofErr w:type="spellEnd"/>
    </w:p>
    <w:p w14:paraId="1900E860" w14:textId="1B0CACE1" w:rsidR="00162451" w:rsidRPr="00162451" w:rsidRDefault="00E02AC0" w:rsidP="00162451">
      <w:pPr>
        <w:pStyle w:val="Heading3"/>
      </w:pPr>
      <w:bookmarkStart w:id="12" w:name="_Toc102945605"/>
      <w:proofErr w:type="spellStart"/>
      <w:r w:rsidRPr="003C2B51">
        <w:t>Structures</w:t>
      </w:r>
      <w:bookmarkEnd w:id="12"/>
      <w:proofErr w:type="spellEnd"/>
    </w:p>
    <w:p w14:paraId="000CA527" w14:textId="505104F6" w:rsidR="00272495" w:rsidRDefault="00272495" w:rsidP="00272495">
      <w:r>
        <w:t>Štruktúry vytvorené na hodinách a v domácich zadaniach</w:t>
      </w:r>
    </w:p>
    <w:p w14:paraId="4F38274F" w14:textId="3848E8A7" w:rsidR="00162451" w:rsidRDefault="00162451" w:rsidP="00272495"/>
    <w:p w14:paraId="524AC666" w14:textId="77777777" w:rsidR="00162451" w:rsidRDefault="00162451">
      <w:pPr>
        <w:spacing w:after="160" w:line="259" w:lineRule="auto"/>
        <w:rPr>
          <w:rFonts w:eastAsiaTheme="majorEastAsia" w:cstheme="majorBidi"/>
          <w:b/>
          <w:color w:val="ED7D31" w:themeColor="accent2"/>
          <w:sz w:val="40"/>
          <w:szCs w:val="26"/>
        </w:rPr>
      </w:pPr>
      <w:r>
        <w:br w:type="page"/>
      </w:r>
    </w:p>
    <w:p w14:paraId="6012182C" w14:textId="19AA1791" w:rsidR="00162451" w:rsidRDefault="00162451" w:rsidP="00162451">
      <w:pPr>
        <w:pStyle w:val="Heading2"/>
      </w:pPr>
      <w:bookmarkStart w:id="13" w:name="_Toc102945606"/>
      <w:r>
        <w:lastRenderedPageBreak/>
        <w:t>Použité údajové štruktúry</w:t>
      </w:r>
      <w:bookmarkEnd w:id="13"/>
    </w:p>
    <w:p w14:paraId="2D56C75B" w14:textId="471C13F6" w:rsidR="00162451" w:rsidRDefault="00162451" w:rsidP="00162451">
      <w:pPr>
        <w:pStyle w:val="Heading3"/>
      </w:pPr>
      <w:bookmarkStart w:id="14" w:name="_Toc102945607"/>
      <w:proofErr w:type="spellStart"/>
      <w:r>
        <w:t>Array</w:t>
      </w:r>
      <w:bookmarkEnd w:id="14"/>
      <w:proofErr w:type="spellEnd"/>
    </w:p>
    <w:p w14:paraId="1B368FBF" w14:textId="067F5688" w:rsidR="00162451" w:rsidRDefault="00162451" w:rsidP="00162451">
      <w:r>
        <w:t xml:space="preserve">Pole je použité v triede </w:t>
      </w:r>
      <w:proofErr w:type="spellStart"/>
      <w:r>
        <w:t>Muz</w:t>
      </w:r>
      <w:proofErr w:type="spellEnd"/>
      <w:r>
        <w:t xml:space="preserve"> a </w:t>
      </w:r>
      <w:proofErr w:type="spellStart"/>
      <w:r>
        <w:t>Zena</w:t>
      </w:r>
      <w:proofErr w:type="spellEnd"/>
      <w:r>
        <w:t xml:space="preserve">. Je veľkosti 101, kde bude ukladaný daný vek pre muža alebo ženu. Prvok na nultej pozícií </w:t>
      </w:r>
      <w:r w:rsidR="00AF056A">
        <w:t xml:space="preserve">mi dá počet mužov/žien s vekom 0, prvok na 100-tej pozícií mi dá počet mužov/žien s vekom 100+. </w:t>
      </w:r>
    </w:p>
    <w:p w14:paraId="5E274219" w14:textId="1EC87ECB" w:rsidR="00AF056A" w:rsidRDefault="00AF056A" w:rsidP="00162451"/>
    <w:p w14:paraId="0CB4EA18" w14:textId="1060C3C6" w:rsidR="00AF056A" w:rsidRDefault="00AF056A" w:rsidP="00AF056A">
      <w:pPr>
        <w:pStyle w:val="Heading4"/>
      </w:pPr>
      <w:r>
        <w:t>Zložitosť</w:t>
      </w:r>
    </w:p>
    <w:p w14:paraId="6B433222" w14:textId="4D25E8A1" w:rsidR="00AF056A" w:rsidRDefault="00AF056A" w:rsidP="00AF056A">
      <w:r>
        <w:t>Vlož prvok na danú pozíciu - O(1)</w:t>
      </w:r>
    </w:p>
    <w:p w14:paraId="5D3EF143" w14:textId="1B67A96E" w:rsidR="00AF056A" w:rsidRDefault="00AF056A" w:rsidP="00AF056A">
      <w:r>
        <w:t>Daj prvok na danej pozícií  - O(1)</w:t>
      </w:r>
    </w:p>
    <w:p w14:paraId="72DBB268" w14:textId="71582AA0" w:rsidR="00FF3B56" w:rsidRDefault="00FF3B56" w:rsidP="00AF056A"/>
    <w:p w14:paraId="5E683D3A" w14:textId="319A0425" w:rsidR="00FF3B56" w:rsidRDefault="00FF3B56" w:rsidP="00FF3B56">
      <w:pPr>
        <w:pStyle w:val="Heading3"/>
      </w:pPr>
      <w:bookmarkStart w:id="15" w:name="_Toc102945608"/>
      <w:proofErr w:type="spellStart"/>
      <w:r>
        <w:t>SequenceTable</w:t>
      </w:r>
      <w:bookmarkEnd w:id="15"/>
      <w:proofErr w:type="spellEnd"/>
    </w:p>
    <w:p w14:paraId="7C9DCE30" w14:textId="7C02585C" w:rsidR="00FF3B56" w:rsidRPr="00FF3B56" w:rsidRDefault="00FF3B56" w:rsidP="00FF3B56">
      <w:r>
        <w:t xml:space="preserve">Sekvenčná tabuľka je v mojom návrhu použitá </w:t>
      </w:r>
      <w:r w:rsidR="00D32B23">
        <w:t>častejšie. V </w:t>
      </w:r>
      <w:r w:rsidR="00C70B2D">
        <w:t>triede</w:t>
      </w:r>
      <w:r w:rsidR="00D32B23">
        <w:t xml:space="preserve"> </w:t>
      </w:r>
      <w:proofErr w:type="spellStart"/>
      <w:r w:rsidR="00D32B23">
        <w:t>Muz</w:t>
      </w:r>
      <w:proofErr w:type="spellEnd"/>
      <w:r w:rsidR="00D32B23">
        <w:t xml:space="preserve"> a </w:t>
      </w:r>
      <w:proofErr w:type="spellStart"/>
      <w:r w:rsidR="00D32B23">
        <w:t>Zena</w:t>
      </w:r>
      <w:proofErr w:type="spellEnd"/>
      <w:r w:rsidR="00D32B23">
        <w:t xml:space="preserve"> môžem používať kľúč ako index, teda nepotrebujem tabuľku. Na ostatné triedy v územnej jednotke </w:t>
      </w:r>
      <w:r w:rsidR="00136A92">
        <w:t xml:space="preserve">už </w:t>
      </w:r>
      <w:r w:rsidR="00D32B23">
        <w:t>kľ</w:t>
      </w:r>
      <w:r w:rsidR="00136A92">
        <w:t>ú</w:t>
      </w:r>
      <w:r w:rsidR="00D32B23">
        <w:t xml:space="preserve">če ako index </w:t>
      </w:r>
      <w:r w:rsidR="00136A92">
        <w:t>použiť nemôžem, preto budem potrebovať tabuľku do ktorej môžem vkladať ako kľúč hocijaký objekt alebo prvok.</w:t>
      </w:r>
    </w:p>
    <w:p w14:paraId="110C849D" w14:textId="05675853" w:rsidR="00FF3B56" w:rsidRDefault="00FF3B56" w:rsidP="00FF3B56">
      <w:pPr>
        <w:pStyle w:val="Heading3"/>
      </w:pPr>
      <w:bookmarkStart w:id="16" w:name="_Toc102945609"/>
      <w:proofErr w:type="spellStart"/>
      <w:r>
        <w:t>SortedSequenceTable</w:t>
      </w:r>
      <w:bookmarkEnd w:id="16"/>
      <w:proofErr w:type="spellEnd"/>
    </w:p>
    <w:p w14:paraId="68B41A6D" w14:textId="63C3F6C1" w:rsidR="00C57EFC" w:rsidRDefault="00C57EFC" w:rsidP="00C57EFC">
      <w:r>
        <w:t xml:space="preserve">Utriedenú sekvenčnú tabuľku v mojom návrhu budem používať pri </w:t>
      </w:r>
      <w:r w:rsidR="00D62C8A">
        <w:t xml:space="preserve">vytvorenie hierarchie pre územné jednotky. Je použitá tam, kde prvok musím hľadať častejšie, teda pre územné jednotky. Taktiež by sa vďaka </w:t>
      </w:r>
      <w:proofErr w:type="spellStart"/>
      <w:r w:rsidR="00D62C8A">
        <w:t>bisekcii</w:t>
      </w:r>
      <w:proofErr w:type="spellEnd"/>
      <w:r w:rsidR="00D62C8A">
        <w:t xml:space="preserve"> dala využiť na rýchlejšie vkladanie do tabuľky keď je na danú tabuľku aplikovaný filter.</w:t>
      </w:r>
    </w:p>
    <w:p w14:paraId="1AC53064" w14:textId="74B2B7A0" w:rsidR="00C57EFC" w:rsidRDefault="00C57EFC" w:rsidP="00C57EFC">
      <w:pPr>
        <w:pStyle w:val="Heading4"/>
      </w:pPr>
      <w:r>
        <w:t>Zložitosť</w:t>
      </w:r>
    </w:p>
    <w:p w14:paraId="073B71E2" w14:textId="1B891169" w:rsidR="00C57EFC" w:rsidRDefault="00C57EFC" w:rsidP="00C57EFC">
      <w:r>
        <w:t>Vlož prvok – O(</w:t>
      </w:r>
      <w:r w:rsidR="00D62C8A">
        <w:t>n</w:t>
      </w:r>
      <w:r>
        <w:t>)</w:t>
      </w:r>
    </w:p>
    <w:p w14:paraId="2CC0CB2E" w14:textId="30039BBB" w:rsidR="00C57EFC" w:rsidRPr="00C57EFC" w:rsidRDefault="00C57EFC" w:rsidP="00C57EFC">
      <w:r>
        <w:t>Nájdi prvok – O(</w:t>
      </w:r>
      <w:r w:rsidR="00D62C8A">
        <w:t>log n</w:t>
      </w:r>
      <w:r>
        <w:t>)</w:t>
      </w:r>
    </w:p>
    <w:p w14:paraId="0F8DD8D9" w14:textId="51A953ED" w:rsidR="00FF3B56" w:rsidRDefault="00FF3B56" w:rsidP="00FF3B56">
      <w:pPr>
        <w:pStyle w:val="Heading3"/>
      </w:pPr>
      <w:bookmarkStart w:id="17" w:name="_Toc102945610"/>
      <w:proofErr w:type="spellStart"/>
      <w:r>
        <w:t>UnsortedSequenceTable</w:t>
      </w:r>
      <w:bookmarkEnd w:id="17"/>
      <w:proofErr w:type="spellEnd"/>
    </w:p>
    <w:p w14:paraId="6C9F2D4E" w14:textId="174B31E1" w:rsidR="00FF3B56" w:rsidRDefault="00C57EFC" w:rsidP="00FF3B56">
      <w:r>
        <w:t xml:space="preserve">Neutriedenú sekvenčnú tabuľku v mojom návrhu budem používať pri triedení, teda </w:t>
      </w:r>
      <w:proofErr w:type="spellStart"/>
      <w:r>
        <w:t>sortovaní</w:t>
      </w:r>
      <w:proofErr w:type="spellEnd"/>
      <w:r>
        <w:t xml:space="preserve"> prvkov. Jeho jednotkovú zložitosť vkladaní prvkov využijem na to, že rýchlo vytvorím tabuľku ktorú aj tak následne musím pretriediť. Bolo by teda zbytočné používať utriedenú sekvenčnú tabuľku.</w:t>
      </w:r>
    </w:p>
    <w:p w14:paraId="3AC5548A" w14:textId="3F48F6C4" w:rsidR="00C57EFC" w:rsidRDefault="00C57EFC" w:rsidP="00FF3B56"/>
    <w:p w14:paraId="6D2FA5BA" w14:textId="68A06EAD" w:rsidR="00C57EFC" w:rsidRDefault="00C57EFC" w:rsidP="00C57EFC">
      <w:pPr>
        <w:pStyle w:val="Heading4"/>
      </w:pPr>
      <w:r>
        <w:t>Zložitosť</w:t>
      </w:r>
    </w:p>
    <w:p w14:paraId="6DC2D3C3" w14:textId="187B0B8A" w:rsidR="00C57EFC" w:rsidRDefault="00C57EFC" w:rsidP="00C57EFC">
      <w:r>
        <w:t>Vlož prvok – O(1)</w:t>
      </w:r>
    </w:p>
    <w:p w14:paraId="29A00874" w14:textId="488AE111" w:rsidR="00C57EFC" w:rsidRDefault="00C57EFC" w:rsidP="00C57EFC">
      <w:r>
        <w:t>Nájdi prvok – O(n)</w:t>
      </w:r>
    </w:p>
    <w:p w14:paraId="12E928CA" w14:textId="15CE782B" w:rsidR="00FD0A4C" w:rsidRDefault="00FD0A4C" w:rsidP="00C57EFC"/>
    <w:p w14:paraId="2CE4D899" w14:textId="0D5DBBF3" w:rsidR="00FD0A4C" w:rsidRDefault="00FD0A4C" w:rsidP="00FD0A4C">
      <w:pPr>
        <w:pStyle w:val="Heading2"/>
      </w:pPr>
      <w:bookmarkStart w:id="18" w:name="_Toc102945611"/>
      <w:r>
        <w:lastRenderedPageBreak/>
        <w:t>Úroveň 1 – Vypísanie informácií o obciach</w:t>
      </w:r>
      <w:bookmarkEnd w:id="18"/>
    </w:p>
    <w:p w14:paraId="0DE6D2D0" w14:textId="62EFE097" w:rsidR="00AF056A" w:rsidRDefault="004803E6" w:rsidP="00162451">
      <w:r>
        <w:t xml:space="preserve">Abstraktná trieda </w:t>
      </w:r>
      <w:proofErr w:type="spellStart"/>
      <w:r>
        <w:t>UzemnaJednotka</w:t>
      </w:r>
      <w:proofErr w:type="spellEnd"/>
      <w:r>
        <w:t xml:space="preserve"> ma atribút </w:t>
      </w:r>
      <w:proofErr w:type="spellStart"/>
      <w:r w:rsidR="00C70B2D">
        <w:t>nazov</w:t>
      </w:r>
      <w:proofErr w:type="spellEnd"/>
      <w:r>
        <w:t>. Trieda obec je zdedená z tejto abstraktnej triedy a preto má tento atribút tiež. Objekt Obec bude vytvorený tak, že vytiahne z CSV súboru obec a do svojho atribútu napíše meno obce z CSV súboru.</w:t>
      </w:r>
    </w:p>
    <w:p w14:paraId="1A147553" w14:textId="77777777" w:rsidR="000F7608" w:rsidRDefault="000F7608" w:rsidP="00162451"/>
    <w:p w14:paraId="65E8E8E0" w14:textId="210C7B9F" w:rsidR="004F57DF" w:rsidRDefault="000F7608" w:rsidP="00162451">
      <w:r>
        <w:t>Slovensko má v sebe pointer na utriedenú tabuľku, v ktorej sú kraje.</w:t>
      </w:r>
    </w:p>
    <w:p w14:paraId="706F9A54" w14:textId="2D3D2197" w:rsidR="004F57DF" w:rsidRDefault="000F7608" w:rsidP="00162451">
      <w:r>
        <w:t>Kraj má v sebe pointer na utriedenú tabuľku, v ktorej sú okresy.</w:t>
      </w:r>
    </w:p>
    <w:p w14:paraId="1D3E7261" w14:textId="76EF3E54" w:rsidR="000F7608" w:rsidRDefault="000F7608" w:rsidP="00162451">
      <w:r>
        <w:t>Okres má v sebe pointer na utriedenú tabuľku, v ktorej sú obce.</w:t>
      </w:r>
    </w:p>
    <w:p w14:paraId="533705DD" w14:textId="00E8D81D" w:rsidR="000F7608" w:rsidRDefault="000F7608" w:rsidP="00162451"/>
    <w:p w14:paraId="7FB7886E" w14:textId="0FCD0D35" w:rsidR="000F7608" w:rsidRDefault="000F7608" w:rsidP="00162451">
      <w:r>
        <w:t>Tým pádom, sa viem dostať z jednej územnej jednotky na hocijakú obec, ktorá je pod danou územnou jednotkou.</w:t>
      </w:r>
    </w:p>
    <w:p w14:paraId="48806140" w14:textId="001FBA88" w:rsidR="000F7608" w:rsidRDefault="000F7608" w:rsidP="00162451"/>
    <w:p w14:paraId="5C43A48F" w14:textId="0085390C" w:rsidR="000F7608" w:rsidRDefault="000F7608" w:rsidP="00162451">
      <w:r>
        <w:t>Ak by som chcel napríklad počet daného typu vzdelania, využijem na</w:t>
      </w:r>
      <w:r w:rsidR="002259E9">
        <w:t xml:space="preserve"> to</w:t>
      </w:r>
      <w:r>
        <w:t xml:space="preserve"> </w:t>
      </w:r>
      <w:r w:rsidR="00185327">
        <w:t xml:space="preserve">kritérium </w:t>
      </w:r>
      <w:proofErr w:type="spellStart"/>
      <w:r w:rsidR="00185327">
        <w:t>KUJVzdelaniePocet</w:t>
      </w:r>
      <w:proofErr w:type="spellEnd"/>
      <w:r w:rsidR="00185327">
        <w:t xml:space="preserve">, ktorý si </w:t>
      </w:r>
      <w:r w:rsidR="002259E9">
        <w:t>zoberie danú územnú jednotku a vráti počet daného typu vzdelanie pre danú územnú jednotku. Takto budú fungovať všetky kritéria.</w:t>
      </w:r>
    </w:p>
    <w:p w14:paraId="11EA3F41" w14:textId="62895570" w:rsidR="00EA1FB8" w:rsidRDefault="00EA1FB8" w:rsidP="00162451"/>
    <w:p w14:paraId="499F9133" w14:textId="7E826CAE" w:rsidR="00EA1FB8" w:rsidRDefault="00EA1FB8" w:rsidP="00162451">
      <w:r>
        <w:t xml:space="preserve">Ak by som chcel použiť filter, znova musím zadať danú územnú jednotku a použiť príslušné kritérium. Ak by som chcel filtrovať podľa intervalu, musím použiť </w:t>
      </w:r>
      <w:proofErr w:type="spellStart"/>
      <w:r>
        <w:t>FilterVelkeFi</w:t>
      </w:r>
      <w:proofErr w:type="spellEnd"/>
      <w:r>
        <w:t xml:space="preserve">, kde vyberám všetky hodnoty ktoré sa nachádzajú medzi min a max hodnotou. Ak by som chcel filtrovať podľa hodnoty, musím použiť </w:t>
      </w:r>
      <w:proofErr w:type="spellStart"/>
      <w:r>
        <w:t>FilterMaleFi</w:t>
      </w:r>
      <w:proofErr w:type="spellEnd"/>
      <w:r w:rsidR="005516F0">
        <w:t>, ktorý mi vráti hodnoty ktoré spĺňajú danú požiadavku.</w:t>
      </w:r>
    </w:p>
    <w:p w14:paraId="6C905568" w14:textId="78295CE8" w:rsidR="00EA3D18" w:rsidRDefault="00EA3D18" w:rsidP="00162451"/>
    <w:p w14:paraId="65DE204C" w14:textId="4EF392F9" w:rsidR="00EA3D18" w:rsidRDefault="00EA3D18" w:rsidP="00EA3D18">
      <w:pPr>
        <w:pStyle w:val="Heading2"/>
      </w:pPr>
      <w:bookmarkStart w:id="19" w:name="_Toc102945612"/>
      <w:r>
        <w:t>Úroveň 2 – Zoradenie obcí</w:t>
      </w:r>
      <w:bookmarkEnd w:id="19"/>
    </w:p>
    <w:p w14:paraId="715A33EB" w14:textId="50B18A77" w:rsidR="00EA3D18" w:rsidRDefault="00EA3D18" w:rsidP="00EA3D18">
      <w:pPr>
        <w:pStyle w:val="Heading3"/>
      </w:pPr>
      <w:bookmarkStart w:id="20" w:name="_Toc102945613"/>
      <w:r>
        <w:t>Zoradenie obcí podľa názvu</w:t>
      </w:r>
      <w:bookmarkEnd w:id="20"/>
    </w:p>
    <w:p w14:paraId="4619C5FB" w14:textId="0FB707C8" w:rsidR="00EA3D18" w:rsidRDefault="00EA3D18" w:rsidP="00EA3D18">
      <w:r>
        <w:t xml:space="preserve">Ak chcem zoradiť obce podľa názvu, môžem na to použiť vlastnosť </w:t>
      </w:r>
      <w:r w:rsidR="00C70B2D">
        <w:t>charakteru</w:t>
      </w:r>
      <w:r>
        <w:t>,</w:t>
      </w:r>
      <w:r w:rsidR="00106807">
        <w:t xml:space="preserve"> a teda že viem, či je daný char</w:t>
      </w:r>
      <w:r w:rsidR="00C70B2D">
        <w:t>akter</w:t>
      </w:r>
      <w:r w:rsidR="00106807">
        <w:t xml:space="preserve"> väčší, alebo menší ako ten druhý. Treba však dávať pozor na to, aby bol každý prvok bez špeciálnych znakov, inak porovnávanie nebude fungovať korektne.</w:t>
      </w:r>
    </w:p>
    <w:p w14:paraId="407C4855" w14:textId="7AEFBEF0" w:rsidR="00106807" w:rsidRDefault="00106807" w:rsidP="00EA3D18"/>
    <w:p w14:paraId="5A7D0A20" w14:textId="3A67F8D5" w:rsidR="00106807" w:rsidRDefault="00106807" w:rsidP="00EA3D18">
      <w:r>
        <w:t xml:space="preserve">Následne môžem </w:t>
      </w:r>
      <w:r w:rsidR="003E2AEC">
        <w:t xml:space="preserve">využiť triedu Sort a vybrať si triediaci algoritmus, v mojom prípade to bude </w:t>
      </w:r>
      <w:proofErr w:type="spellStart"/>
      <w:r w:rsidR="003E2AEC">
        <w:t>mergeSort</w:t>
      </w:r>
      <w:proofErr w:type="spellEnd"/>
      <w:r w:rsidR="003E2AEC">
        <w:t xml:space="preserve"> a môžem prideliť boolean, či chcem triediť vzostupne, alebo zostupne. </w:t>
      </w:r>
    </w:p>
    <w:p w14:paraId="41C1CD1C" w14:textId="42E67AD2" w:rsidR="003E2AEC" w:rsidRDefault="003E2AEC" w:rsidP="00EA3D18"/>
    <w:p w14:paraId="1F02A75A" w14:textId="6795D83D" w:rsidR="003E2AEC" w:rsidRDefault="003E2AEC" w:rsidP="00EA3D18">
      <w:r>
        <w:t xml:space="preserve">Čo sa týka filtra a kritéria, môžem postupovať tak ako v predošlej úrovni, teda </w:t>
      </w:r>
      <w:r w:rsidR="004F7AD0">
        <w:t>môžem si vybrať danú územnú jednotku a vybrať kritérium, poprípade si vyberiem filter a použijem dané kritérium.</w:t>
      </w:r>
    </w:p>
    <w:p w14:paraId="7A9580DC" w14:textId="1F84D6E0" w:rsidR="00885149" w:rsidRDefault="00885149" w:rsidP="00EA3D18"/>
    <w:p w14:paraId="0C05E514" w14:textId="77777777" w:rsidR="00885149" w:rsidRDefault="00885149">
      <w:pPr>
        <w:spacing w:after="160" w:line="259" w:lineRule="auto"/>
        <w:rPr>
          <w:rFonts w:eastAsiaTheme="majorEastAsia" w:cstheme="majorBidi"/>
          <w:b/>
          <w:color w:val="ED7D31" w:themeColor="accent2"/>
          <w:sz w:val="40"/>
          <w:szCs w:val="26"/>
        </w:rPr>
      </w:pPr>
      <w:r>
        <w:br w:type="page"/>
      </w:r>
    </w:p>
    <w:p w14:paraId="46340B3E" w14:textId="5931DE1F" w:rsidR="00885149" w:rsidRDefault="00885149" w:rsidP="00885149">
      <w:pPr>
        <w:pStyle w:val="Heading2"/>
      </w:pPr>
      <w:bookmarkStart w:id="21" w:name="_Toc102945614"/>
      <w:r>
        <w:lastRenderedPageBreak/>
        <w:t>Úroveň 3 – Vypísanie informácií o vzdelaní v územných jednotkách a ich zoradenie</w:t>
      </w:r>
      <w:bookmarkEnd w:id="21"/>
    </w:p>
    <w:p w14:paraId="43B21792" w14:textId="77777777" w:rsidR="00E64990" w:rsidRDefault="00E64990" w:rsidP="00885149">
      <w:r>
        <w:t xml:space="preserve">Vzhľadom na to, že predošlé úrovne boli implementované na územnú jednotku a nie len na obec, okres alebo kraj, môžem predošlú implementáciu bez problémov použiť aj pre túto úroveň. </w:t>
      </w:r>
    </w:p>
    <w:p w14:paraId="6A25BFAC" w14:textId="77777777" w:rsidR="00E64990" w:rsidRDefault="00E64990" w:rsidP="00885149"/>
    <w:p w14:paraId="69232B64" w14:textId="7F0F5D56" w:rsidR="00885149" w:rsidRPr="00885149" w:rsidRDefault="00E64990" w:rsidP="00885149">
      <w:r>
        <w:t>Vstupný typ parametra mi prichádza územná jednotka, na základe toho sa môžem rozhodnúť, či pracujem s územnou jednotkou obec, okres alebo kraj. Ak by sa zvolil napríklad Žilinský kraj, ten má pod sebou všetky okresy a okresy majú pod sebou dané obce. Preto by sa spočítali všetky objekty ktoré sú podmnožinou daného objektu.</w:t>
      </w:r>
    </w:p>
    <w:sectPr w:rsidR="00885149" w:rsidRPr="00885149" w:rsidSect="004D058C">
      <w:headerReference w:type="default" r:id="rId14"/>
      <w:footerReference w:type="default" r:id="rId15"/>
      <w:pgSz w:w="11906" w:h="16838"/>
      <w:pgMar w:top="1418" w:right="1418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F0DDB" w14:textId="77777777" w:rsidR="00E40D29" w:rsidRDefault="00E40D29">
      <w:r>
        <w:separator/>
      </w:r>
    </w:p>
  </w:endnote>
  <w:endnote w:type="continuationSeparator" w:id="0">
    <w:p w14:paraId="5A8203E1" w14:textId="77777777" w:rsidR="00E40D29" w:rsidRDefault="00E40D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726BBF" w14:paraId="4BEFEF58" w14:textId="77777777">
      <w:trPr>
        <w:jc w:val="right"/>
      </w:trPr>
      <w:tc>
        <w:tcPr>
          <w:tcW w:w="4795" w:type="dxa"/>
          <w:vAlign w:val="center"/>
        </w:tcPr>
        <w:p w14:paraId="4FCAF1BA" w14:textId="77777777" w:rsidR="00726BBF" w:rsidRDefault="00E40D29">
          <w:pPr>
            <w:pStyle w:val="Header"/>
            <w:jc w:val="right"/>
            <w:rPr>
              <w:caps/>
              <w:color w:val="000000" w:themeColor="text1"/>
            </w:rPr>
          </w:pPr>
        </w:p>
      </w:tc>
      <w:tc>
        <w:tcPr>
          <w:tcW w:w="250" w:type="pct"/>
          <w:shd w:val="clear" w:color="auto" w:fill="ED7D31" w:themeFill="accent2"/>
          <w:vAlign w:val="center"/>
        </w:tcPr>
        <w:p w14:paraId="37A83B19" w14:textId="77777777" w:rsidR="00726BBF" w:rsidRDefault="0091477F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>PAGE   \* MERGEFORMAT</w:instrText>
          </w:r>
          <w:r>
            <w:rPr>
              <w:color w:val="FFFFFF" w:themeColor="background1"/>
            </w:rPr>
            <w:fldChar w:fldCharType="separate"/>
          </w:r>
          <w:r>
            <w:rPr>
              <w:color w:val="FFFFFF" w:themeColor="background1"/>
            </w:rPr>
            <w:t>2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4EBDE4D3" w14:textId="77777777" w:rsidR="00726BBF" w:rsidRDefault="00E40D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FC7D2" w14:textId="77777777" w:rsidR="00E40D29" w:rsidRDefault="00E40D29">
      <w:r>
        <w:separator/>
      </w:r>
    </w:p>
  </w:footnote>
  <w:footnote w:type="continuationSeparator" w:id="0">
    <w:p w14:paraId="671EE466" w14:textId="77777777" w:rsidR="00E40D29" w:rsidRDefault="00E40D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0D8E2" w14:textId="77777777" w:rsidR="00726BBF" w:rsidRDefault="0091477F" w:rsidP="00802809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5CB00B4" wp14:editId="47E6C957">
          <wp:simplePos x="0" y="0"/>
          <wp:positionH relativeFrom="column">
            <wp:posOffset>5894070</wp:posOffset>
          </wp:positionH>
          <wp:positionV relativeFrom="paragraph">
            <wp:posOffset>-183515</wp:posOffset>
          </wp:positionV>
          <wp:extent cx="619200" cy="619200"/>
          <wp:effectExtent l="0" t="0" r="9525" b="9525"/>
          <wp:wrapNone/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200" cy="6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BC6E12C" wp14:editId="17B95BA2">
          <wp:simplePos x="0" y="0"/>
          <wp:positionH relativeFrom="column">
            <wp:posOffset>6941820</wp:posOffset>
          </wp:positionH>
          <wp:positionV relativeFrom="paragraph">
            <wp:posOffset>83820</wp:posOffset>
          </wp:positionV>
          <wp:extent cx="746760" cy="746760"/>
          <wp:effectExtent l="0" t="0" r="15240" b="15240"/>
          <wp:wrapNone/>
          <wp:docPr id="4" name="Obrázok 4" descr="fram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rame1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22A3E"/>
    <w:multiLevelType w:val="hybridMultilevel"/>
    <w:tmpl w:val="8182B8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9102F"/>
    <w:multiLevelType w:val="hybridMultilevel"/>
    <w:tmpl w:val="3E187CFA"/>
    <w:lvl w:ilvl="0" w:tplc="717C2ED6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D66D2"/>
    <w:multiLevelType w:val="hybridMultilevel"/>
    <w:tmpl w:val="3BEE7FBC"/>
    <w:lvl w:ilvl="0" w:tplc="07B4D02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854EB"/>
    <w:multiLevelType w:val="hybridMultilevel"/>
    <w:tmpl w:val="0CF67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41229"/>
    <w:multiLevelType w:val="hybridMultilevel"/>
    <w:tmpl w:val="A96E6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25C63"/>
    <w:multiLevelType w:val="hybridMultilevel"/>
    <w:tmpl w:val="067E7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3D1547"/>
    <w:multiLevelType w:val="hybridMultilevel"/>
    <w:tmpl w:val="E878D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F1BCD"/>
    <w:multiLevelType w:val="hybridMultilevel"/>
    <w:tmpl w:val="2F4E2A64"/>
    <w:lvl w:ilvl="0" w:tplc="6FF0CD8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2776D"/>
    <w:multiLevelType w:val="hybridMultilevel"/>
    <w:tmpl w:val="E8DCD5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7123BD1"/>
    <w:multiLevelType w:val="hybridMultilevel"/>
    <w:tmpl w:val="8182B8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156B25"/>
    <w:multiLevelType w:val="hybridMultilevel"/>
    <w:tmpl w:val="7FB258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6F5F63"/>
    <w:multiLevelType w:val="hybridMultilevel"/>
    <w:tmpl w:val="3B663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8088D"/>
    <w:multiLevelType w:val="hybridMultilevel"/>
    <w:tmpl w:val="98FEB4D2"/>
    <w:lvl w:ilvl="0" w:tplc="7736D614">
      <w:start w:val="1"/>
      <w:numFmt w:val="lowerLetter"/>
      <w:lvlText w:val="%1)"/>
      <w:lvlJc w:val="left"/>
      <w:pPr>
        <w:ind w:left="926" w:hanging="28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sk-SK" w:eastAsia="en-US" w:bidi="ar-SA"/>
      </w:rPr>
    </w:lvl>
    <w:lvl w:ilvl="1" w:tplc="4BD22282">
      <w:numFmt w:val="bullet"/>
      <w:lvlText w:val="•"/>
      <w:lvlJc w:val="left"/>
      <w:pPr>
        <w:ind w:left="1780" w:hanging="284"/>
      </w:pPr>
      <w:rPr>
        <w:lang w:val="sk-SK" w:eastAsia="en-US" w:bidi="ar-SA"/>
      </w:rPr>
    </w:lvl>
    <w:lvl w:ilvl="2" w:tplc="40F8E278">
      <w:numFmt w:val="bullet"/>
      <w:lvlText w:val="•"/>
      <w:lvlJc w:val="left"/>
      <w:pPr>
        <w:ind w:left="2641" w:hanging="284"/>
      </w:pPr>
      <w:rPr>
        <w:lang w:val="sk-SK" w:eastAsia="en-US" w:bidi="ar-SA"/>
      </w:rPr>
    </w:lvl>
    <w:lvl w:ilvl="3" w:tplc="C39A97BC">
      <w:numFmt w:val="bullet"/>
      <w:lvlText w:val="•"/>
      <w:lvlJc w:val="left"/>
      <w:pPr>
        <w:ind w:left="3501" w:hanging="284"/>
      </w:pPr>
      <w:rPr>
        <w:lang w:val="sk-SK" w:eastAsia="en-US" w:bidi="ar-SA"/>
      </w:rPr>
    </w:lvl>
    <w:lvl w:ilvl="4" w:tplc="9CA86748">
      <w:numFmt w:val="bullet"/>
      <w:lvlText w:val="•"/>
      <w:lvlJc w:val="left"/>
      <w:pPr>
        <w:ind w:left="4362" w:hanging="284"/>
      </w:pPr>
      <w:rPr>
        <w:lang w:val="sk-SK" w:eastAsia="en-US" w:bidi="ar-SA"/>
      </w:rPr>
    </w:lvl>
    <w:lvl w:ilvl="5" w:tplc="C6DA1420">
      <w:numFmt w:val="bullet"/>
      <w:lvlText w:val="•"/>
      <w:lvlJc w:val="left"/>
      <w:pPr>
        <w:ind w:left="5223" w:hanging="284"/>
      </w:pPr>
      <w:rPr>
        <w:lang w:val="sk-SK" w:eastAsia="en-US" w:bidi="ar-SA"/>
      </w:rPr>
    </w:lvl>
    <w:lvl w:ilvl="6" w:tplc="8880FA02">
      <w:numFmt w:val="bullet"/>
      <w:lvlText w:val="•"/>
      <w:lvlJc w:val="left"/>
      <w:pPr>
        <w:ind w:left="6083" w:hanging="284"/>
      </w:pPr>
      <w:rPr>
        <w:lang w:val="sk-SK" w:eastAsia="en-US" w:bidi="ar-SA"/>
      </w:rPr>
    </w:lvl>
    <w:lvl w:ilvl="7" w:tplc="D234C27C">
      <w:numFmt w:val="bullet"/>
      <w:lvlText w:val="•"/>
      <w:lvlJc w:val="left"/>
      <w:pPr>
        <w:ind w:left="6944" w:hanging="284"/>
      </w:pPr>
      <w:rPr>
        <w:lang w:val="sk-SK" w:eastAsia="en-US" w:bidi="ar-SA"/>
      </w:rPr>
    </w:lvl>
    <w:lvl w:ilvl="8" w:tplc="93EE8080">
      <w:numFmt w:val="bullet"/>
      <w:lvlText w:val="•"/>
      <w:lvlJc w:val="left"/>
      <w:pPr>
        <w:ind w:left="7805" w:hanging="284"/>
      </w:pPr>
      <w:rPr>
        <w:lang w:val="sk-SK" w:eastAsia="en-US" w:bidi="ar-SA"/>
      </w:rPr>
    </w:lvl>
  </w:abstractNum>
  <w:abstractNum w:abstractNumId="13" w15:restartNumberingAfterBreak="0">
    <w:nsid w:val="69CB5E91"/>
    <w:multiLevelType w:val="hybridMultilevel"/>
    <w:tmpl w:val="408C8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7E4742"/>
    <w:multiLevelType w:val="hybridMultilevel"/>
    <w:tmpl w:val="C51C7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977E76"/>
    <w:multiLevelType w:val="hybridMultilevel"/>
    <w:tmpl w:val="8C367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8"/>
  </w:num>
  <w:num w:numId="6">
    <w:abstractNumId w:val="4"/>
  </w:num>
  <w:num w:numId="7">
    <w:abstractNumId w:val="11"/>
  </w:num>
  <w:num w:numId="8">
    <w:abstractNumId w:val="13"/>
  </w:num>
  <w:num w:numId="9">
    <w:abstractNumId w:val="6"/>
  </w:num>
  <w:num w:numId="10">
    <w:abstractNumId w:val="15"/>
  </w:num>
  <w:num w:numId="11">
    <w:abstractNumId w:val="9"/>
  </w:num>
  <w:num w:numId="12">
    <w:abstractNumId w:val="3"/>
  </w:num>
  <w:num w:numId="13">
    <w:abstractNumId w:val="5"/>
  </w:num>
  <w:num w:numId="14">
    <w:abstractNumId w:val="7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DAhNLSxNzA0MjUyUdpeDU4uLM/DyQAuNaALuP9UYsAAAA"/>
  </w:docVars>
  <w:rsids>
    <w:rsidRoot w:val="00CD3B7E"/>
    <w:rsid w:val="00032394"/>
    <w:rsid w:val="00033B73"/>
    <w:rsid w:val="0003688D"/>
    <w:rsid w:val="000562A1"/>
    <w:rsid w:val="00062D74"/>
    <w:rsid w:val="000A383A"/>
    <w:rsid w:val="000B2A1E"/>
    <w:rsid w:val="000C46E6"/>
    <w:rsid w:val="000C6687"/>
    <w:rsid w:val="000F008D"/>
    <w:rsid w:val="000F142B"/>
    <w:rsid w:val="000F2D23"/>
    <w:rsid w:val="000F3609"/>
    <w:rsid w:val="000F49B4"/>
    <w:rsid w:val="000F53D0"/>
    <w:rsid w:val="000F7608"/>
    <w:rsid w:val="001035DE"/>
    <w:rsid w:val="00106807"/>
    <w:rsid w:val="00136A92"/>
    <w:rsid w:val="00162451"/>
    <w:rsid w:val="00175614"/>
    <w:rsid w:val="00185327"/>
    <w:rsid w:val="001B1238"/>
    <w:rsid w:val="001C6981"/>
    <w:rsid w:val="001E0F38"/>
    <w:rsid w:val="001E5E42"/>
    <w:rsid w:val="00200285"/>
    <w:rsid w:val="002259E9"/>
    <w:rsid w:val="00244B3E"/>
    <w:rsid w:val="00272495"/>
    <w:rsid w:val="002919BD"/>
    <w:rsid w:val="002A5644"/>
    <w:rsid w:val="002B3B91"/>
    <w:rsid w:val="00303A75"/>
    <w:rsid w:val="0032620E"/>
    <w:rsid w:val="00327090"/>
    <w:rsid w:val="003413AA"/>
    <w:rsid w:val="003A11A3"/>
    <w:rsid w:val="003C2B51"/>
    <w:rsid w:val="003E2AEC"/>
    <w:rsid w:val="00446852"/>
    <w:rsid w:val="004803E6"/>
    <w:rsid w:val="00484631"/>
    <w:rsid w:val="004F57DF"/>
    <w:rsid w:val="004F7AD0"/>
    <w:rsid w:val="00531006"/>
    <w:rsid w:val="005516F0"/>
    <w:rsid w:val="0056086F"/>
    <w:rsid w:val="005810C1"/>
    <w:rsid w:val="00584541"/>
    <w:rsid w:val="005A6C0F"/>
    <w:rsid w:val="005A7B86"/>
    <w:rsid w:val="005C3632"/>
    <w:rsid w:val="006044FA"/>
    <w:rsid w:val="0064211C"/>
    <w:rsid w:val="006520DC"/>
    <w:rsid w:val="006609D8"/>
    <w:rsid w:val="00671BE2"/>
    <w:rsid w:val="006749EA"/>
    <w:rsid w:val="006A1DAB"/>
    <w:rsid w:val="007056EF"/>
    <w:rsid w:val="00731515"/>
    <w:rsid w:val="00735106"/>
    <w:rsid w:val="007424CC"/>
    <w:rsid w:val="00761DD3"/>
    <w:rsid w:val="00764C3F"/>
    <w:rsid w:val="00772B46"/>
    <w:rsid w:val="0078364C"/>
    <w:rsid w:val="007A61CA"/>
    <w:rsid w:val="008043A3"/>
    <w:rsid w:val="00810434"/>
    <w:rsid w:val="00885149"/>
    <w:rsid w:val="008D360E"/>
    <w:rsid w:val="008F0287"/>
    <w:rsid w:val="0091477F"/>
    <w:rsid w:val="00921608"/>
    <w:rsid w:val="009D1865"/>
    <w:rsid w:val="00A21F9F"/>
    <w:rsid w:val="00A53BCC"/>
    <w:rsid w:val="00A63113"/>
    <w:rsid w:val="00A67E89"/>
    <w:rsid w:val="00AD12F6"/>
    <w:rsid w:val="00AD5CBF"/>
    <w:rsid w:val="00AF056A"/>
    <w:rsid w:val="00AF0DEA"/>
    <w:rsid w:val="00B03128"/>
    <w:rsid w:val="00B31259"/>
    <w:rsid w:val="00B35811"/>
    <w:rsid w:val="00B73624"/>
    <w:rsid w:val="00B930BD"/>
    <w:rsid w:val="00BB0EDB"/>
    <w:rsid w:val="00BE21C5"/>
    <w:rsid w:val="00C22C4C"/>
    <w:rsid w:val="00C57EFC"/>
    <w:rsid w:val="00C70B2D"/>
    <w:rsid w:val="00CB3EC8"/>
    <w:rsid w:val="00CD3B7E"/>
    <w:rsid w:val="00CE527E"/>
    <w:rsid w:val="00D32B23"/>
    <w:rsid w:val="00D62C8A"/>
    <w:rsid w:val="00D674FF"/>
    <w:rsid w:val="00D76535"/>
    <w:rsid w:val="00D92E29"/>
    <w:rsid w:val="00DB44F0"/>
    <w:rsid w:val="00DC1C03"/>
    <w:rsid w:val="00DD27BA"/>
    <w:rsid w:val="00DF7EB9"/>
    <w:rsid w:val="00E02AC0"/>
    <w:rsid w:val="00E249A2"/>
    <w:rsid w:val="00E40D29"/>
    <w:rsid w:val="00E413E7"/>
    <w:rsid w:val="00E64990"/>
    <w:rsid w:val="00EA1FB8"/>
    <w:rsid w:val="00EA3D18"/>
    <w:rsid w:val="00EB0D17"/>
    <w:rsid w:val="00EB1AE1"/>
    <w:rsid w:val="00EB67E5"/>
    <w:rsid w:val="00F05112"/>
    <w:rsid w:val="00F81EEF"/>
    <w:rsid w:val="00FB7721"/>
    <w:rsid w:val="00FC6674"/>
    <w:rsid w:val="00FD0A4C"/>
    <w:rsid w:val="00FF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8494C"/>
  <w15:chartTrackingRefBased/>
  <w15:docId w15:val="{85088825-EAF8-41AC-8296-ADAA049BB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3E7"/>
    <w:pPr>
      <w:spacing w:after="0" w:line="240" w:lineRule="auto"/>
      <w:jc w:val="both"/>
    </w:pPr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Heading1">
    <w:name w:val="heading 1"/>
    <w:basedOn w:val="Normal"/>
    <w:next w:val="Normal"/>
    <w:link w:val="Heading1Char"/>
    <w:qFormat/>
    <w:rsid w:val="00CD3B7E"/>
    <w:pPr>
      <w:keepNext/>
      <w:jc w:val="center"/>
      <w:outlineLvl w:val="0"/>
    </w:pPr>
    <w:rPr>
      <w:i/>
      <w:i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3B7E"/>
    <w:pPr>
      <w:keepNext/>
      <w:keepLines/>
      <w:spacing w:before="40" w:line="360" w:lineRule="auto"/>
      <w:jc w:val="center"/>
      <w:outlineLvl w:val="1"/>
    </w:pPr>
    <w:rPr>
      <w:rFonts w:eastAsiaTheme="majorEastAsia" w:cstheme="majorBidi"/>
      <w:b/>
      <w:color w:val="ED7D31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3B7E"/>
    <w:pPr>
      <w:keepNext/>
      <w:keepLines/>
      <w:spacing w:before="160" w:after="120"/>
      <w:outlineLvl w:val="2"/>
    </w:pPr>
    <w:rPr>
      <w:rFonts w:eastAsiaTheme="majorEastAsia" w:cstheme="majorBidi"/>
      <w:color w:val="ED7D31" w:themeColor="accent2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B7E"/>
    <w:pPr>
      <w:keepNext/>
      <w:keepLines/>
      <w:spacing w:before="160" w:after="120"/>
      <w:ind w:left="708"/>
      <w:outlineLvl w:val="3"/>
    </w:pPr>
    <w:rPr>
      <w:rFonts w:eastAsiaTheme="majorEastAsia" w:cstheme="majorBidi"/>
      <w:b/>
      <w:iCs/>
      <w:color w:val="F4B083" w:themeColor="accent2" w:themeTint="99"/>
      <w:sz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3B7E"/>
    <w:pPr>
      <w:keepNext/>
      <w:keepLines/>
      <w:spacing w:before="160" w:after="120"/>
      <w:ind w:left="1416"/>
      <w:outlineLvl w:val="4"/>
    </w:pPr>
    <w:rPr>
      <w:rFonts w:eastAsiaTheme="majorEastAsia" w:cstheme="majorBidi"/>
      <w:b/>
      <w:color w:val="F4B083" w:themeColor="accent2" w:themeTint="99"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D3B7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3B7E"/>
    <w:rPr>
      <w:rFonts w:ascii="Calibri" w:eastAsia="Times New Roman" w:hAnsi="Calibri" w:cs="Times New Roman"/>
      <w:i/>
      <w:iCs/>
      <w:sz w:val="28"/>
      <w:szCs w:val="24"/>
      <w:lang w:val="sk-SK" w:eastAsia="sk-SK"/>
    </w:rPr>
  </w:style>
  <w:style w:type="character" w:customStyle="1" w:styleId="Heading2Char">
    <w:name w:val="Heading 2 Char"/>
    <w:basedOn w:val="DefaultParagraphFont"/>
    <w:link w:val="Heading2"/>
    <w:uiPriority w:val="9"/>
    <w:rsid w:val="00CD3B7E"/>
    <w:rPr>
      <w:rFonts w:ascii="Calibri" w:eastAsiaTheme="majorEastAsia" w:hAnsi="Calibri" w:cstheme="majorBidi"/>
      <w:b/>
      <w:color w:val="ED7D31" w:themeColor="accent2"/>
      <w:sz w:val="40"/>
      <w:szCs w:val="26"/>
      <w:lang w:val="sk-SK" w:eastAsia="sk-SK"/>
    </w:rPr>
  </w:style>
  <w:style w:type="character" w:customStyle="1" w:styleId="Heading3Char">
    <w:name w:val="Heading 3 Char"/>
    <w:basedOn w:val="DefaultParagraphFont"/>
    <w:link w:val="Heading3"/>
    <w:uiPriority w:val="9"/>
    <w:rsid w:val="00CD3B7E"/>
    <w:rPr>
      <w:rFonts w:ascii="Calibri" w:eastAsiaTheme="majorEastAsia" w:hAnsi="Calibri" w:cstheme="majorBidi"/>
      <w:color w:val="ED7D31" w:themeColor="accent2"/>
      <w:sz w:val="32"/>
      <w:szCs w:val="24"/>
      <w:lang w:val="sk-SK" w:eastAsia="sk-SK"/>
    </w:rPr>
  </w:style>
  <w:style w:type="character" w:customStyle="1" w:styleId="Heading4Char">
    <w:name w:val="Heading 4 Char"/>
    <w:basedOn w:val="DefaultParagraphFont"/>
    <w:link w:val="Heading4"/>
    <w:uiPriority w:val="9"/>
    <w:rsid w:val="00CD3B7E"/>
    <w:rPr>
      <w:rFonts w:ascii="Calibri" w:eastAsiaTheme="majorEastAsia" w:hAnsi="Calibri" w:cstheme="majorBidi"/>
      <w:b/>
      <w:iCs/>
      <w:color w:val="F4B083" w:themeColor="accent2" w:themeTint="99"/>
      <w:sz w:val="30"/>
      <w:szCs w:val="24"/>
      <w:lang w:val="sk-SK" w:eastAsia="sk-SK"/>
    </w:rPr>
  </w:style>
  <w:style w:type="character" w:customStyle="1" w:styleId="Heading5Char">
    <w:name w:val="Heading 5 Char"/>
    <w:basedOn w:val="DefaultParagraphFont"/>
    <w:link w:val="Heading5"/>
    <w:uiPriority w:val="9"/>
    <w:rsid w:val="00CD3B7E"/>
    <w:rPr>
      <w:rFonts w:ascii="Calibri" w:eastAsiaTheme="majorEastAsia" w:hAnsi="Calibri" w:cstheme="majorBidi"/>
      <w:b/>
      <w:color w:val="F4B083" w:themeColor="accent2" w:themeTint="99"/>
      <w:sz w:val="28"/>
      <w:szCs w:val="24"/>
      <w:lang w:val="sk-SK" w:eastAsia="sk-SK"/>
    </w:rPr>
  </w:style>
  <w:style w:type="character" w:customStyle="1" w:styleId="Heading6Char">
    <w:name w:val="Heading 6 Char"/>
    <w:basedOn w:val="DefaultParagraphFont"/>
    <w:link w:val="Heading6"/>
    <w:uiPriority w:val="9"/>
    <w:rsid w:val="00CD3B7E"/>
    <w:rPr>
      <w:rFonts w:asciiTheme="majorHAnsi" w:eastAsiaTheme="majorEastAsia" w:hAnsiTheme="majorHAnsi" w:cstheme="majorBidi"/>
      <w:color w:val="1F3763" w:themeColor="accent1" w:themeShade="7F"/>
      <w:sz w:val="26"/>
      <w:szCs w:val="24"/>
      <w:lang w:val="sk-SK" w:eastAsia="sk-SK"/>
    </w:rPr>
  </w:style>
  <w:style w:type="paragraph" w:styleId="Title">
    <w:name w:val="Title"/>
    <w:basedOn w:val="Normal"/>
    <w:link w:val="TitleChar"/>
    <w:qFormat/>
    <w:rsid w:val="00CD3B7E"/>
    <w:pPr>
      <w:jc w:val="center"/>
    </w:pPr>
    <w:rPr>
      <w:sz w:val="28"/>
    </w:rPr>
  </w:style>
  <w:style w:type="character" w:customStyle="1" w:styleId="TitleChar">
    <w:name w:val="Title Char"/>
    <w:basedOn w:val="DefaultParagraphFont"/>
    <w:link w:val="Title"/>
    <w:rsid w:val="00CD3B7E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Subtitle">
    <w:name w:val="Subtitle"/>
    <w:basedOn w:val="Normal"/>
    <w:link w:val="SubtitleChar"/>
    <w:qFormat/>
    <w:rsid w:val="00CD3B7E"/>
    <w:pPr>
      <w:spacing w:before="2880"/>
      <w:jc w:val="center"/>
    </w:pPr>
    <w:rPr>
      <w:sz w:val="28"/>
    </w:rPr>
  </w:style>
  <w:style w:type="character" w:customStyle="1" w:styleId="SubtitleChar">
    <w:name w:val="Subtitle Char"/>
    <w:basedOn w:val="DefaultParagraphFont"/>
    <w:link w:val="Subtitle"/>
    <w:rsid w:val="00CD3B7E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ListParagraph">
    <w:name w:val="List Paragraph"/>
    <w:basedOn w:val="Normal"/>
    <w:uiPriority w:val="1"/>
    <w:qFormat/>
    <w:rsid w:val="00CD3B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3B7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3B7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3B7E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Footer">
    <w:name w:val="footer"/>
    <w:basedOn w:val="Normal"/>
    <w:link w:val="FooterChar"/>
    <w:uiPriority w:val="99"/>
    <w:unhideWhenUsed/>
    <w:rsid w:val="00CD3B7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3B7E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TOCHeading">
    <w:name w:val="TOC Heading"/>
    <w:basedOn w:val="Heading1"/>
    <w:next w:val="Normal"/>
    <w:uiPriority w:val="39"/>
    <w:unhideWhenUsed/>
    <w:qFormat/>
    <w:rsid w:val="00CD3B7E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i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D3B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3B7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3B7E"/>
    <w:pPr>
      <w:spacing w:after="100"/>
      <w:ind w:left="480"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CD3B7E"/>
    <w:pPr>
      <w:widowControl w:val="0"/>
      <w:autoSpaceDE w:val="0"/>
      <w:autoSpaceDN w:val="0"/>
    </w:pPr>
    <w:rPr>
      <w:rFonts w:ascii="Times New Roman" w:hAnsi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D3B7E"/>
    <w:rPr>
      <w:rFonts w:ascii="Times New Roman" w:eastAsia="Times New Roman" w:hAnsi="Times New Roman" w:cs="Times New Roman"/>
      <w:sz w:val="24"/>
      <w:szCs w:val="24"/>
      <w:lang w:val="sk-SK"/>
    </w:rPr>
  </w:style>
  <w:style w:type="paragraph" w:styleId="NoSpacing">
    <w:name w:val="No Spacing"/>
    <w:uiPriority w:val="1"/>
    <w:qFormat/>
    <w:rsid w:val="00CD3B7E"/>
    <w:pPr>
      <w:spacing w:after="0" w:line="240" w:lineRule="auto"/>
    </w:pPr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Caption">
    <w:name w:val="caption"/>
    <w:basedOn w:val="Normal"/>
    <w:next w:val="Normal"/>
    <w:uiPriority w:val="35"/>
    <w:unhideWhenUsed/>
    <w:qFormat/>
    <w:rsid w:val="00CD3B7E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CD3B7E"/>
    <w:pPr>
      <w:widowControl w:val="0"/>
      <w:autoSpaceDE w:val="0"/>
      <w:autoSpaceDN w:val="0"/>
      <w:jc w:val="center"/>
    </w:pPr>
    <w:rPr>
      <w:rFonts w:ascii="Times New Roman" w:hAnsi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5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s://frcatel.fri.uniza.sk/users/rebo/OBRAZKY/SKOLA.GIF" TargetMode="External"/><Relationship Id="rId2" Type="http://schemas.openxmlformats.org/officeDocument/2006/relationships/image" Target="media/image9.gif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76</Words>
  <Characters>67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Gorný</dc:creator>
  <cp:keywords/>
  <dc:description/>
  <cp:lastModifiedBy>Maroš Gorný</cp:lastModifiedBy>
  <cp:revision>7</cp:revision>
  <cp:lastPrinted>2022-05-08T21:51:00Z</cp:lastPrinted>
  <dcterms:created xsi:type="dcterms:W3CDTF">2022-05-08T21:50:00Z</dcterms:created>
  <dcterms:modified xsi:type="dcterms:W3CDTF">2022-05-08T21:56:00Z</dcterms:modified>
</cp:coreProperties>
</file>